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46969F" w14:textId="38FF69CF" w:rsidR="009A340D" w:rsidRPr="000C48DA" w:rsidRDefault="00F000A7" w:rsidP="00066671">
      <w:pPr>
        <w:pStyle w:val="Heading1"/>
        <w:rPr>
          <w:rFonts w:ascii="Arial Narrow" w:hAnsi="Arial Narrow"/>
          <w:sz w:val="36"/>
        </w:rPr>
      </w:pPr>
      <w:r w:rsidRPr="000C48DA">
        <w:rPr>
          <w:rFonts w:ascii="Arial Narrow" w:hAnsi="Arial Narrow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A92372" wp14:editId="7CC193D1">
                <wp:simplePos x="0" y="0"/>
                <wp:positionH relativeFrom="column">
                  <wp:posOffset>-146050</wp:posOffset>
                </wp:positionH>
                <wp:positionV relativeFrom="paragraph">
                  <wp:posOffset>-873760</wp:posOffset>
                </wp:positionV>
                <wp:extent cx="6972300" cy="914400"/>
                <wp:effectExtent l="6350" t="2540" r="6350" b="0"/>
                <wp:wrapNone/>
                <wp:docPr id="8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23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40D87D1" id="Rectangle 9" o:spid="_x0000_s1026" style="position:absolute;margin-left:-11.5pt;margin-top:-68.8pt;width:549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" stroked="f"/>
            </w:pict>
          </mc:Fallback>
        </mc:AlternateContent>
      </w:r>
      <w:r w:rsidR="00240CD6">
        <w:rPr>
          <w:rFonts w:ascii="Arial Narrow" w:hAnsi="Arial Narrow"/>
        </w:rPr>
        <w:t>User-</w:t>
      </w:r>
      <w:r w:rsidR="00134EE3" w:rsidRPr="000C48DA">
        <w:rPr>
          <w:rFonts w:ascii="Arial Narrow" w:hAnsi="Arial Narrow"/>
        </w:rPr>
        <w:t>Centred Design</w:t>
      </w:r>
    </w:p>
    <w:p w14:paraId="38145F73" w14:textId="5291D343" w:rsidR="00240CD6" w:rsidRDefault="00240CD6" w:rsidP="00240CD6">
      <w:pPr>
        <w:rPr>
          <w:rFonts w:ascii="Arial Narrow" w:hAnsi="Arial Narrow"/>
          <w:sz w:val="96"/>
          <w:szCs w:val="72"/>
        </w:rPr>
      </w:pPr>
      <w:r w:rsidRPr="00A3192F">
        <w:rPr>
          <w:rFonts w:ascii="Arial Narrow" w:hAnsi="Arial Narrow"/>
          <w:sz w:val="96"/>
          <w:szCs w:val="72"/>
        </w:rPr>
        <w:t>Usability Study Materials</w:t>
      </w:r>
      <w:r>
        <w:rPr>
          <w:rFonts w:ascii="Arial Narrow" w:hAnsi="Arial Narrow"/>
          <w:sz w:val="96"/>
          <w:szCs w:val="72"/>
        </w:rPr>
        <w:t xml:space="preserve"> 4</w:t>
      </w:r>
    </w:p>
    <w:p w14:paraId="143AC7A7" w14:textId="77777777" w:rsidR="00240CD6" w:rsidRDefault="00240CD6" w:rsidP="00240CD6">
      <w:pPr>
        <w:rPr>
          <w:rFonts w:ascii="Arial Narrow" w:hAnsi="Arial Narrow"/>
          <w:sz w:val="72"/>
          <w:szCs w:val="72"/>
        </w:rPr>
      </w:pPr>
      <w:r w:rsidRPr="00240CD6">
        <w:rPr>
          <w:rFonts w:ascii="Arial Narrow" w:hAnsi="Arial Narrow"/>
          <w:sz w:val="72"/>
          <w:szCs w:val="72"/>
        </w:rPr>
        <w:t xml:space="preserve">Task Descriptions and </w:t>
      </w:r>
    </w:p>
    <w:p w14:paraId="76B32B52" w14:textId="2E0A0F43" w:rsidR="00240CD6" w:rsidRPr="00240CD6" w:rsidRDefault="00240CD6" w:rsidP="00240CD6">
      <w:pPr>
        <w:rPr>
          <w:rFonts w:ascii="Arial Narrow" w:hAnsi="Arial Narrow"/>
          <w:sz w:val="72"/>
          <w:szCs w:val="72"/>
        </w:rPr>
      </w:pPr>
      <w:r w:rsidRPr="00240CD6">
        <w:rPr>
          <w:rFonts w:ascii="Arial Narrow" w:hAnsi="Arial Narrow"/>
          <w:sz w:val="72"/>
          <w:szCs w:val="72"/>
        </w:rPr>
        <w:t>Observation Sheet</w:t>
      </w:r>
    </w:p>
    <w:p w14:paraId="1EDCF9B1" w14:textId="498E107A" w:rsidR="006A0DD1" w:rsidRPr="000C48DA" w:rsidRDefault="006A0DD1" w:rsidP="006A0DD1">
      <w:pPr>
        <w:pStyle w:val="BodyA"/>
        <w:rPr>
          <w:rFonts w:ascii="Arial Narrow" w:hAnsi="Arial Narrow"/>
        </w:rPr>
      </w:pPr>
      <w:r w:rsidRPr="000C48DA">
        <w:rPr>
          <w:rFonts w:ascii="Arial Narrow" w:hAnsi="Arial Narrow"/>
        </w:rPr>
        <w:t xml:space="preserve">Faculty of </w:t>
      </w:r>
      <w:r w:rsidR="004B64C5" w:rsidRPr="000C48DA">
        <w:rPr>
          <w:rFonts w:ascii="Arial Narrow" w:hAnsi="Arial Narrow"/>
        </w:rPr>
        <w:t>Science, Engineering and Technology</w:t>
      </w:r>
    </w:p>
    <w:p w14:paraId="1E63B42C" w14:textId="77777777" w:rsidR="009A340D" w:rsidRPr="000C48DA" w:rsidRDefault="006A0DD1" w:rsidP="006A0DD1">
      <w:pPr>
        <w:pStyle w:val="BodyA"/>
        <w:rPr>
          <w:rFonts w:ascii="Arial Narrow" w:hAnsi="Arial Narrow"/>
        </w:rPr>
      </w:pPr>
      <w:r w:rsidRPr="000C48DA">
        <w:rPr>
          <w:rFonts w:ascii="Arial Narrow" w:hAnsi="Arial Narrow"/>
        </w:rPr>
        <w:t>Swinburne University of Technology</w:t>
      </w:r>
    </w:p>
    <w:p w14:paraId="7203D0A7" w14:textId="77777777" w:rsidR="009A340D" w:rsidRDefault="009A340D" w:rsidP="006A0DD1"/>
    <w:p w14:paraId="17687A40" w14:textId="77777777" w:rsidR="009A340D" w:rsidRDefault="009A340D" w:rsidP="006A0DD1"/>
    <w:p w14:paraId="1E26AC2A" w14:textId="77777777" w:rsidR="009A340D" w:rsidRDefault="009A340D" w:rsidP="006A0DD1"/>
    <w:p w14:paraId="4CA7829A" w14:textId="77777777" w:rsidR="009A340D" w:rsidRDefault="009A340D" w:rsidP="006A0DD1"/>
    <w:p w14:paraId="514A2264" w14:textId="77777777" w:rsidR="009A340D" w:rsidRDefault="009A340D" w:rsidP="006A0DD1"/>
    <w:p w14:paraId="24162501" w14:textId="77777777" w:rsidR="009A340D" w:rsidRDefault="009A340D" w:rsidP="006A0DD1"/>
    <w:p w14:paraId="00966691" w14:textId="77777777" w:rsidR="009A340D" w:rsidRDefault="009A340D" w:rsidP="006A0DD1"/>
    <w:p w14:paraId="7A6E4DC5" w14:textId="5BDA1458" w:rsidR="00F31C87" w:rsidRPr="00FE1482" w:rsidRDefault="0072620C" w:rsidP="00994D59">
      <w:pPr>
        <w:rPr>
          <w:rFonts w:eastAsiaTheme="majorEastAsia" w:cstheme="majorBidi"/>
          <w:b/>
          <w:bCs/>
          <w:kern w:val="32"/>
          <w:sz w:val="48"/>
          <w:szCs w:val="48"/>
        </w:rPr>
      </w:pPr>
      <w:r>
        <w:br w:type="page"/>
      </w:r>
    </w:p>
    <w:p w14:paraId="21818201" w14:textId="77777777" w:rsidR="009E43AE" w:rsidRDefault="009E43AE" w:rsidP="00486256">
      <w:pPr>
        <w:pStyle w:val="Heading2"/>
        <w:rPr>
          <w:rFonts w:ascii="Arial Narrow" w:hAnsi="Arial Narrow"/>
        </w:rPr>
      </w:pPr>
    </w:p>
    <w:p w14:paraId="40FB3B6B" w14:textId="01234461" w:rsidR="00994D59" w:rsidRPr="000C48DA" w:rsidRDefault="00994D59" w:rsidP="00486256">
      <w:pPr>
        <w:pStyle w:val="Heading2"/>
        <w:rPr>
          <w:rFonts w:ascii="Arial Narrow" w:hAnsi="Arial Narrow"/>
        </w:rPr>
      </w:pPr>
      <w:r w:rsidRPr="000C48DA">
        <w:rPr>
          <w:rFonts w:ascii="Arial Narrow" w:hAnsi="Arial Narrow"/>
        </w:rPr>
        <w:t>Task 1</w:t>
      </w:r>
    </w:p>
    <w:p w14:paraId="03B921CE" w14:textId="6FC3DAED" w:rsidR="00994D59" w:rsidRDefault="00994D59" w:rsidP="00994D59">
      <w:pPr>
        <w:rPr>
          <w:rFonts w:ascii="Arial Narrow" w:hAnsi="Arial Narrow"/>
        </w:rPr>
      </w:pPr>
    </w:p>
    <w:p w14:paraId="15711E26" w14:textId="77777777" w:rsidR="00DA40D4" w:rsidRPr="00AB7403" w:rsidRDefault="00DA40D4" w:rsidP="00AB7403">
      <w:pPr>
        <w:pStyle w:val="BodyA"/>
        <w:rPr>
          <w:rFonts w:ascii="Arial Narrow" w:hAnsi="Arial Narrow"/>
          <w:sz w:val="28"/>
          <w:szCs w:val="28"/>
        </w:rPr>
      </w:pPr>
      <w:r w:rsidRPr="00AB7403">
        <w:rPr>
          <w:rFonts w:ascii="Arial Narrow" w:hAnsi="Arial Narrow"/>
          <w:sz w:val="28"/>
          <w:szCs w:val="28"/>
        </w:rPr>
        <w:t>Please read the following task. When you are ready to start please say “Ready”. </w:t>
      </w:r>
    </w:p>
    <w:p w14:paraId="1E92EB9C" w14:textId="77777777" w:rsidR="00DA40D4" w:rsidRPr="000C48DA" w:rsidRDefault="00DA40D4" w:rsidP="00994D59">
      <w:pPr>
        <w:rPr>
          <w:rFonts w:ascii="Arial Narrow" w:hAnsi="Arial Narrow"/>
        </w:rPr>
      </w:pPr>
    </w:p>
    <w:p w14:paraId="27A4A084" w14:textId="6D7A1F72" w:rsidR="00994D59" w:rsidRPr="009E43AE" w:rsidRDefault="006B2521" w:rsidP="00486256">
      <w:pPr>
        <w:pStyle w:val="BodyA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As a </w:t>
      </w:r>
      <w:r w:rsidR="00C73138">
        <w:rPr>
          <w:rFonts w:ascii="Arial Narrow" w:hAnsi="Arial Narrow"/>
          <w:sz w:val="28"/>
          <w:szCs w:val="28"/>
        </w:rPr>
        <w:t>passenger</w:t>
      </w:r>
      <w:r>
        <w:rPr>
          <w:rFonts w:ascii="Arial Narrow" w:hAnsi="Arial Narrow"/>
          <w:sz w:val="28"/>
          <w:szCs w:val="28"/>
        </w:rPr>
        <w:t>, b</w:t>
      </w:r>
      <w:r w:rsidR="00F4074C" w:rsidRPr="009E43AE">
        <w:rPr>
          <w:rFonts w:ascii="Arial Narrow" w:hAnsi="Arial Narrow"/>
          <w:sz w:val="28"/>
          <w:szCs w:val="28"/>
        </w:rPr>
        <w:t>ook a ride share</w:t>
      </w:r>
      <w:r w:rsidR="009262A4">
        <w:rPr>
          <w:rFonts w:ascii="Arial Narrow" w:hAnsi="Arial Narrow"/>
          <w:sz w:val="28"/>
          <w:szCs w:val="28"/>
        </w:rPr>
        <w:t xml:space="preserve"> of George Beckham</w:t>
      </w:r>
      <w:r w:rsidR="005C10D8">
        <w:rPr>
          <w:rFonts w:ascii="Arial Narrow" w:hAnsi="Arial Narrow"/>
          <w:sz w:val="28"/>
          <w:szCs w:val="28"/>
        </w:rPr>
        <w:t xml:space="preserve"> from your location</w:t>
      </w:r>
      <w:r w:rsidR="00F4074C" w:rsidRPr="009E43AE">
        <w:rPr>
          <w:rFonts w:ascii="Arial Narrow" w:hAnsi="Arial Narrow"/>
          <w:sz w:val="28"/>
          <w:szCs w:val="28"/>
        </w:rPr>
        <w:t xml:space="preserve"> to Swinburne at 2:30 pm today.</w:t>
      </w:r>
    </w:p>
    <w:p w14:paraId="66145490" w14:textId="77777777" w:rsidR="00F4074C" w:rsidRPr="009E43AE" w:rsidRDefault="00F4074C" w:rsidP="00486256">
      <w:pPr>
        <w:pStyle w:val="BodyA"/>
        <w:rPr>
          <w:rFonts w:ascii="Arial Narrow" w:hAnsi="Arial Narrow"/>
          <w:sz w:val="28"/>
          <w:szCs w:val="28"/>
        </w:rPr>
      </w:pPr>
    </w:p>
    <w:p w14:paraId="1AD0A704" w14:textId="753C331B" w:rsidR="00F4074C" w:rsidRPr="009E43AE" w:rsidRDefault="00F4074C" w:rsidP="00486256">
      <w:pPr>
        <w:pStyle w:val="BodyA"/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Note: All fields will be prefilled for</w:t>
      </w:r>
      <w:r w:rsidR="009E43AE" w:rsidRPr="009E43AE">
        <w:rPr>
          <w:rFonts w:ascii="Arial Narrow" w:hAnsi="Arial Narrow"/>
          <w:sz w:val="28"/>
          <w:szCs w:val="28"/>
        </w:rPr>
        <w:t xml:space="preserve"> you. So just assume that your i</w:t>
      </w:r>
      <w:r w:rsidRPr="009E43AE">
        <w:rPr>
          <w:rFonts w:ascii="Arial Narrow" w:hAnsi="Arial Narrow"/>
          <w:sz w:val="28"/>
          <w:szCs w:val="28"/>
        </w:rPr>
        <w:t>nformation has been already entered.</w:t>
      </w:r>
    </w:p>
    <w:p w14:paraId="71AEB0B5" w14:textId="77777777" w:rsidR="00994D59" w:rsidRPr="009E43AE" w:rsidRDefault="00994D59" w:rsidP="00486256">
      <w:pPr>
        <w:pStyle w:val="BodyA"/>
        <w:rPr>
          <w:rFonts w:ascii="Arial Narrow" w:hAnsi="Arial Narrow"/>
          <w:sz w:val="28"/>
          <w:szCs w:val="28"/>
        </w:rPr>
      </w:pPr>
    </w:p>
    <w:p w14:paraId="55BDF7E7" w14:textId="77777777" w:rsidR="00994D59" w:rsidRPr="000C48DA" w:rsidRDefault="00994D59" w:rsidP="00486256">
      <w:pPr>
        <w:pStyle w:val="BodyA"/>
        <w:rPr>
          <w:rFonts w:ascii="Arial Narrow" w:hAnsi="Arial Narrow"/>
        </w:rPr>
      </w:pPr>
    </w:p>
    <w:p w14:paraId="73DC4556" w14:textId="77777777" w:rsidR="00994D59" w:rsidRPr="000C48DA" w:rsidRDefault="00994D59" w:rsidP="00486256">
      <w:pPr>
        <w:pStyle w:val="BodyA"/>
        <w:rPr>
          <w:rFonts w:ascii="Arial Narrow" w:hAnsi="Arial Narrow"/>
        </w:rPr>
      </w:pPr>
    </w:p>
    <w:p w14:paraId="645CEE13" w14:textId="77777777" w:rsidR="00994D59" w:rsidRPr="000C48DA" w:rsidRDefault="00994D59" w:rsidP="00486256">
      <w:pPr>
        <w:pStyle w:val="BodyA"/>
        <w:rPr>
          <w:rFonts w:ascii="Arial Narrow" w:hAnsi="Arial Narrow"/>
        </w:rPr>
      </w:pPr>
    </w:p>
    <w:p w14:paraId="4DE5F3E7" w14:textId="77777777" w:rsidR="00994D59" w:rsidRPr="000C48DA" w:rsidRDefault="00994D59" w:rsidP="00486256">
      <w:pPr>
        <w:pStyle w:val="BodyA"/>
        <w:rPr>
          <w:rFonts w:ascii="Arial Narrow" w:hAnsi="Arial Narrow"/>
        </w:rPr>
      </w:pPr>
    </w:p>
    <w:p w14:paraId="59E93DA3" w14:textId="77777777" w:rsidR="009A340D" w:rsidRPr="000C48DA" w:rsidRDefault="009A340D" w:rsidP="00486256">
      <w:pPr>
        <w:pStyle w:val="BodyA"/>
        <w:rPr>
          <w:rFonts w:ascii="Arial Narrow" w:hAnsi="Arial Narrow"/>
        </w:rPr>
      </w:pPr>
    </w:p>
    <w:p w14:paraId="3702499A" w14:textId="018322B1" w:rsidR="009A340D" w:rsidRPr="000C48DA" w:rsidRDefault="009A340D" w:rsidP="006A0DD1">
      <w:pPr>
        <w:rPr>
          <w:rFonts w:ascii="Arial Narrow" w:hAnsi="Arial Narrow"/>
        </w:rPr>
      </w:pPr>
      <w:r w:rsidRPr="000C48DA">
        <w:rPr>
          <w:rFonts w:ascii="Arial Narrow" w:hAnsi="Arial Narrow"/>
        </w:rPr>
        <w:tab/>
      </w:r>
    </w:p>
    <w:p w14:paraId="1B20C37A" w14:textId="77777777" w:rsidR="00F31C87" w:rsidRPr="000C48DA" w:rsidRDefault="00F31C87" w:rsidP="006A0DD1">
      <w:pPr>
        <w:rPr>
          <w:rFonts w:ascii="Arial Narrow" w:hAnsi="Arial Narrow"/>
        </w:rPr>
      </w:pPr>
    </w:p>
    <w:p w14:paraId="69B0B9A9" w14:textId="77777777" w:rsidR="00F31C87" w:rsidRPr="000C48DA" w:rsidRDefault="00F31C87" w:rsidP="006A0DD1">
      <w:pPr>
        <w:rPr>
          <w:rFonts w:ascii="Arial Narrow" w:hAnsi="Arial Narrow"/>
        </w:rPr>
      </w:pPr>
    </w:p>
    <w:p w14:paraId="3BCF8274" w14:textId="77777777" w:rsidR="00F31C87" w:rsidRPr="000C48DA" w:rsidRDefault="00F31C87" w:rsidP="006A0DD1">
      <w:pPr>
        <w:rPr>
          <w:rFonts w:ascii="Arial Narrow" w:hAnsi="Arial Narrow"/>
        </w:rPr>
      </w:pPr>
    </w:p>
    <w:p w14:paraId="22CC71DC" w14:textId="77777777" w:rsidR="00F31C87" w:rsidRPr="000C48DA" w:rsidRDefault="00F31C87" w:rsidP="006A0DD1">
      <w:pPr>
        <w:rPr>
          <w:rFonts w:ascii="Arial Narrow" w:hAnsi="Arial Narrow"/>
        </w:rPr>
      </w:pPr>
    </w:p>
    <w:p w14:paraId="1838D6F9" w14:textId="77777777" w:rsidR="00F31C87" w:rsidRPr="000C48DA" w:rsidRDefault="00F31C87" w:rsidP="006A0DD1">
      <w:pPr>
        <w:rPr>
          <w:rFonts w:ascii="Arial Narrow" w:hAnsi="Arial Narrow"/>
        </w:rPr>
      </w:pPr>
    </w:p>
    <w:p w14:paraId="579BBDF6" w14:textId="77777777" w:rsidR="00F31C87" w:rsidRPr="000C48DA" w:rsidRDefault="00F31C87" w:rsidP="006A0DD1">
      <w:pPr>
        <w:rPr>
          <w:rFonts w:ascii="Arial Narrow" w:hAnsi="Arial Narrow"/>
        </w:rPr>
      </w:pPr>
    </w:p>
    <w:p w14:paraId="0CD3665B" w14:textId="77777777" w:rsidR="00F31C87" w:rsidRPr="000C48DA" w:rsidRDefault="00F31C87" w:rsidP="006A0DD1">
      <w:pPr>
        <w:rPr>
          <w:rFonts w:ascii="Arial Narrow" w:hAnsi="Arial Narrow"/>
        </w:rPr>
      </w:pPr>
    </w:p>
    <w:p w14:paraId="250A5853" w14:textId="77777777" w:rsidR="00F31C87" w:rsidRPr="000C48DA" w:rsidRDefault="00F31C87" w:rsidP="006A0DD1">
      <w:pPr>
        <w:rPr>
          <w:rFonts w:ascii="Arial Narrow" w:hAnsi="Arial Narrow"/>
        </w:rPr>
      </w:pPr>
    </w:p>
    <w:p w14:paraId="18EB2286" w14:textId="77777777" w:rsidR="00F31C87" w:rsidRPr="000C48DA" w:rsidRDefault="00F31C87" w:rsidP="006A0DD1">
      <w:pPr>
        <w:rPr>
          <w:rFonts w:ascii="Arial Narrow" w:hAnsi="Arial Narrow"/>
        </w:rPr>
      </w:pPr>
    </w:p>
    <w:p w14:paraId="1ED69354" w14:textId="77777777" w:rsidR="00486256" w:rsidRPr="000C48DA" w:rsidRDefault="00486256" w:rsidP="006A0DD1">
      <w:pPr>
        <w:rPr>
          <w:rFonts w:ascii="Arial Narrow" w:hAnsi="Arial Narrow"/>
        </w:rPr>
      </w:pPr>
    </w:p>
    <w:p w14:paraId="28DECBBE" w14:textId="77777777" w:rsidR="00486256" w:rsidRPr="000C48DA" w:rsidRDefault="00486256" w:rsidP="006A0DD1">
      <w:pPr>
        <w:rPr>
          <w:rFonts w:ascii="Arial Narrow" w:hAnsi="Arial Narrow"/>
        </w:rPr>
      </w:pPr>
    </w:p>
    <w:p w14:paraId="063B0F48" w14:textId="77777777" w:rsidR="00486256" w:rsidRPr="000C48DA" w:rsidRDefault="00486256" w:rsidP="006A0DD1">
      <w:pPr>
        <w:rPr>
          <w:rFonts w:ascii="Arial Narrow" w:hAnsi="Arial Narrow"/>
        </w:rPr>
      </w:pPr>
    </w:p>
    <w:p w14:paraId="22C5F16C" w14:textId="77777777" w:rsidR="00486256" w:rsidRPr="000C48DA" w:rsidRDefault="00486256" w:rsidP="006A0DD1">
      <w:pPr>
        <w:rPr>
          <w:rFonts w:ascii="Arial Narrow" w:hAnsi="Arial Narrow"/>
        </w:rPr>
      </w:pPr>
    </w:p>
    <w:p w14:paraId="1ECB772B" w14:textId="77777777" w:rsidR="00486256" w:rsidRPr="000C48DA" w:rsidRDefault="00486256" w:rsidP="006A0DD1">
      <w:pPr>
        <w:rPr>
          <w:rFonts w:ascii="Arial Narrow" w:hAnsi="Arial Narrow"/>
        </w:rPr>
      </w:pPr>
    </w:p>
    <w:p w14:paraId="7EA76DEB" w14:textId="77777777" w:rsidR="00486256" w:rsidRPr="000C48DA" w:rsidRDefault="00486256" w:rsidP="006A0DD1">
      <w:pPr>
        <w:rPr>
          <w:rFonts w:ascii="Arial Narrow" w:hAnsi="Arial Narrow"/>
        </w:rPr>
      </w:pPr>
    </w:p>
    <w:p w14:paraId="7830C8E4" w14:textId="77777777" w:rsidR="00486256" w:rsidRPr="000C48DA" w:rsidRDefault="00486256" w:rsidP="006A0DD1">
      <w:pPr>
        <w:rPr>
          <w:rFonts w:ascii="Arial Narrow" w:hAnsi="Arial Narrow"/>
        </w:rPr>
      </w:pPr>
    </w:p>
    <w:p w14:paraId="0297C672" w14:textId="77777777" w:rsidR="00486256" w:rsidRPr="000C48DA" w:rsidRDefault="00486256" w:rsidP="006A0DD1">
      <w:pPr>
        <w:rPr>
          <w:rFonts w:ascii="Arial Narrow" w:hAnsi="Arial Narrow"/>
        </w:rPr>
      </w:pPr>
    </w:p>
    <w:p w14:paraId="13A4C162" w14:textId="77777777" w:rsidR="00486256" w:rsidRPr="000C48DA" w:rsidRDefault="00486256" w:rsidP="006A0DD1">
      <w:pPr>
        <w:rPr>
          <w:rFonts w:ascii="Arial Narrow" w:hAnsi="Arial Narrow"/>
        </w:rPr>
      </w:pPr>
    </w:p>
    <w:p w14:paraId="329B8866" w14:textId="77777777" w:rsidR="00486256" w:rsidRPr="000C48DA" w:rsidRDefault="00486256" w:rsidP="006A0DD1">
      <w:pPr>
        <w:rPr>
          <w:rFonts w:ascii="Arial Narrow" w:hAnsi="Arial Narrow"/>
        </w:rPr>
      </w:pPr>
    </w:p>
    <w:p w14:paraId="201B377E" w14:textId="3E5A474E" w:rsidR="00486256" w:rsidRPr="000C48DA" w:rsidRDefault="005B7890" w:rsidP="006A0DD1">
      <w:pPr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</w:rPr>
        <w:t>Please rate the difficulty of this task:</w:t>
      </w:r>
    </w:p>
    <w:p w14:paraId="003B8429" w14:textId="77777777" w:rsidR="00486256" w:rsidRPr="000C48DA" w:rsidRDefault="00486256" w:rsidP="006A0DD1">
      <w:pPr>
        <w:rPr>
          <w:rFonts w:ascii="Arial Narrow" w:hAnsi="Arial Narrow"/>
          <w:sz w:val="28"/>
          <w:szCs w:val="28"/>
        </w:rPr>
      </w:pPr>
    </w:p>
    <w:p w14:paraId="0649D285" w14:textId="0DD9B533" w:rsidR="00486256" w:rsidRPr="000C48DA" w:rsidRDefault="005B7890" w:rsidP="005B7890">
      <w:pPr>
        <w:ind w:firstLine="720"/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  <w:lang w:bidi="x-none"/>
        </w:rPr>
        <w:t xml:space="preserve">Very Hard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Very Easy</w:t>
      </w:r>
    </w:p>
    <w:p w14:paraId="591DDF94" w14:textId="77777777" w:rsidR="00486256" w:rsidRDefault="00486256" w:rsidP="006A0DD1">
      <w:pPr>
        <w:rPr>
          <w:rFonts w:ascii="Arial Narrow" w:hAnsi="Arial Narrow"/>
          <w:sz w:val="28"/>
          <w:szCs w:val="28"/>
        </w:rPr>
      </w:pPr>
    </w:p>
    <w:p w14:paraId="603C17BE" w14:textId="77777777" w:rsidR="00AC2C6D" w:rsidRDefault="00AC2C6D" w:rsidP="006A0DD1">
      <w:pPr>
        <w:rPr>
          <w:rFonts w:ascii="Arial Narrow" w:hAnsi="Arial Narrow"/>
          <w:sz w:val="28"/>
          <w:szCs w:val="28"/>
        </w:rPr>
      </w:pPr>
    </w:p>
    <w:p w14:paraId="238FC65C" w14:textId="0A575C62" w:rsidR="00AB7403" w:rsidRDefault="00AB7403" w:rsidP="00AB7403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Thank you, this is the end of the Task 1.</w:t>
      </w:r>
    </w:p>
    <w:p w14:paraId="4173963C" w14:textId="328CF1BE" w:rsidR="00AB7403" w:rsidRPr="000C48DA" w:rsidRDefault="00AB7403" w:rsidP="00AB7403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We shall ask you to start the next task shortly.</w:t>
      </w:r>
    </w:p>
    <w:p w14:paraId="7C67C41D" w14:textId="77777777" w:rsidR="00AC2C6D" w:rsidRDefault="00AC2C6D" w:rsidP="006A0DD1">
      <w:pPr>
        <w:rPr>
          <w:rFonts w:ascii="Arial Narrow" w:hAnsi="Arial Narrow"/>
          <w:sz w:val="28"/>
          <w:szCs w:val="28"/>
        </w:rPr>
      </w:pPr>
    </w:p>
    <w:p w14:paraId="33DB828C" w14:textId="77777777" w:rsidR="00AC2C6D" w:rsidRDefault="00AC2C6D" w:rsidP="006A0DD1">
      <w:pPr>
        <w:rPr>
          <w:rFonts w:ascii="Arial Narrow" w:hAnsi="Arial Narrow"/>
          <w:sz w:val="28"/>
          <w:szCs w:val="28"/>
        </w:rPr>
      </w:pPr>
    </w:p>
    <w:p w14:paraId="7E31804B" w14:textId="621B582F" w:rsidR="00AC2C6D" w:rsidRDefault="00AC2C6D" w:rsidP="007A55DD">
      <w:pPr>
        <w:pStyle w:val="Heading2"/>
        <w:rPr>
          <w:rFonts w:ascii="Arial Narrow" w:hAnsi="Arial Narrow"/>
        </w:rPr>
      </w:pPr>
      <w:r w:rsidRPr="000C48DA">
        <w:rPr>
          <w:rFonts w:ascii="Arial Narrow" w:hAnsi="Arial Narrow"/>
        </w:rPr>
        <w:t xml:space="preserve">Task </w:t>
      </w:r>
      <w:r w:rsidR="00385A7D">
        <w:rPr>
          <w:rFonts w:ascii="Arial Narrow" w:hAnsi="Arial Narrow"/>
        </w:rPr>
        <w:t>2</w:t>
      </w:r>
    </w:p>
    <w:p w14:paraId="0B4ED413" w14:textId="77777777" w:rsidR="00F96156" w:rsidRPr="00F96156" w:rsidRDefault="00F96156" w:rsidP="00F96156"/>
    <w:p w14:paraId="6A5641CA" w14:textId="77777777" w:rsidR="00E91485" w:rsidRPr="00AB7403" w:rsidRDefault="00E91485" w:rsidP="00E91485">
      <w:pPr>
        <w:pStyle w:val="BodyA"/>
        <w:rPr>
          <w:rFonts w:ascii="Arial Narrow" w:hAnsi="Arial Narrow"/>
          <w:sz w:val="28"/>
          <w:szCs w:val="28"/>
        </w:rPr>
      </w:pPr>
      <w:r w:rsidRPr="00AB7403">
        <w:rPr>
          <w:rFonts w:ascii="Arial Narrow" w:hAnsi="Arial Narrow"/>
          <w:sz w:val="28"/>
          <w:szCs w:val="28"/>
        </w:rPr>
        <w:t>Please read the following task. When you are ready to start please say “Ready”. </w:t>
      </w:r>
    </w:p>
    <w:p w14:paraId="3CC3CCEA" w14:textId="0C3CEDC4" w:rsidR="007A55DD" w:rsidRPr="00E91485" w:rsidRDefault="007A55DD" w:rsidP="00E91485"/>
    <w:p w14:paraId="4C13BD60" w14:textId="0A620939" w:rsidR="00AC2C6D" w:rsidRPr="009E43AE" w:rsidRDefault="00AA0BC9" w:rsidP="00AC2C6D">
      <w:pPr>
        <w:pStyle w:val="BodyA"/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Rev</w:t>
      </w:r>
      <w:r w:rsidR="007A55DD" w:rsidRPr="009E43AE">
        <w:rPr>
          <w:rFonts w:ascii="Arial Narrow" w:hAnsi="Arial Narrow"/>
          <w:sz w:val="28"/>
          <w:szCs w:val="28"/>
        </w:rPr>
        <w:t xml:space="preserve">iew </w:t>
      </w:r>
      <w:r w:rsidR="00607FC6">
        <w:rPr>
          <w:rFonts w:ascii="Arial Narrow" w:hAnsi="Arial Narrow"/>
          <w:sz w:val="28"/>
          <w:szCs w:val="28"/>
        </w:rPr>
        <w:t>your trip – give a star rating</w:t>
      </w:r>
      <w:r w:rsidR="00D8639B">
        <w:rPr>
          <w:rFonts w:ascii="Arial Narrow" w:hAnsi="Arial Narrow"/>
          <w:sz w:val="28"/>
          <w:szCs w:val="28"/>
        </w:rPr>
        <w:t xml:space="preserve"> and comments (if any)</w:t>
      </w:r>
      <w:r w:rsidR="00607FC6">
        <w:rPr>
          <w:rFonts w:ascii="Arial Narrow" w:hAnsi="Arial Narrow"/>
          <w:sz w:val="28"/>
          <w:szCs w:val="28"/>
        </w:rPr>
        <w:t xml:space="preserve"> to the d</w:t>
      </w:r>
      <w:r w:rsidR="009E5C7D" w:rsidRPr="009E43AE">
        <w:rPr>
          <w:rFonts w:ascii="Arial Narrow" w:hAnsi="Arial Narrow"/>
          <w:sz w:val="28"/>
          <w:szCs w:val="28"/>
        </w:rPr>
        <w:t>river</w:t>
      </w:r>
      <w:r w:rsidR="00607FC6">
        <w:rPr>
          <w:rFonts w:ascii="Arial Narrow" w:hAnsi="Arial Narrow"/>
          <w:sz w:val="28"/>
          <w:szCs w:val="28"/>
        </w:rPr>
        <w:t xml:space="preserve"> at the end of the trip.</w:t>
      </w:r>
    </w:p>
    <w:p w14:paraId="2C54D6BB" w14:textId="77777777" w:rsidR="00AC2C6D" w:rsidRPr="009E43AE" w:rsidRDefault="00AC2C6D" w:rsidP="00AC2C6D">
      <w:pPr>
        <w:pStyle w:val="BodyA"/>
        <w:rPr>
          <w:rFonts w:ascii="Arial Narrow" w:hAnsi="Arial Narrow"/>
          <w:sz w:val="28"/>
          <w:szCs w:val="28"/>
        </w:rPr>
      </w:pPr>
    </w:p>
    <w:p w14:paraId="7B709AC1" w14:textId="509CC0D5" w:rsidR="009E5C7D" w:rsidRPr="009E43AE" w:rsidRDefault="009E5C7D" w:rsidP="009E5C7D">
      <w:pPr>
        <w:pStyle w:val="BodyA"/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 xml:space="preserve">Note: </w:t>
      </w:r>
      <w:r w:rsidR="00756DFC">
        <w:rPr>
          <w:rFonts w:ascii="Arial Narrow" w:hAnsi="Arial Narrow"/>
          <w:sz w:val="28"/>
          <w:szCs w:val="28"/>
        </w:rPr>
        <w:t xml:space="preserve">Assume that you have reached the destination and you are done with payment for this trip. </w:t>
      </w:r>
    </w:p>
    <w:p w14:paraId="4DBE8904" w14:textId="77777777" w:rsidR="00AC2C6D" w:rsidRPr="000C48DA" w:rsidRDefault="00AC2C6D" w:rsidP="00AC2C6D">
      <w:pPr>
        <w:pStyle w:val="BodyA"/>
        <w:rPr>
          <w:rFonts w:ascii="Arial Narrow" w:hAnsi="Arial Narrow"/>
        </w:rPr>
      </w:pPr>
    </w:p>
    <w:p w14:paraId="219B4A6D" w14:textId="77777777" w:rsidR="00AC2C6D" w:rsidRPr="000C48DA" w:rsidRDefault="00AC2C6D" w:rsidP="00AC2C6D">
      <w:pPr>
        <w:pStyle w:val="BodyA"/>
        <w:rPr>
          <w:rFonts w:ascii="Arial Narrow" w:hAnsi="Arial Narrow"/>
        </w:rPr>
      </w:pPr>
    </w:p>
    <w:p w14:paraId="5D83079F" w14:textId="77777777" w:rsidR="00AC2C6D" w:rsidRPr="000C48DA" w:rsidRDefault="00AC2C6D" w:rsidP="00AC2C6D">
      <w:pPr>
        <w:pStyle w:val="BodyA"/>
        <w:rPr>
          <w:rFonts w:ascii="Arial Narrow" w:hAnsi="Arial Narrow"/>
        </w:rPr>
      </w:pPr>
    </w:p>
    <w:p w14:paraId="06C8384E" w14:textId="77777777" w:rsidR="00AC2C6D" w:rsidRPr="000C48DA" w:rsidRDefault="00AC2C6D" w:rsidP="00AC2C6D">
      <w:pPr>
        <w:rPr>
          <w:rFonts w:ascii="Arial Narrow" w:hAnsi="Arial Narrow"/>
        </w:rPr>
      </w:pPr>
      <w:r w:rsidRPr="000C48DA">
        <w:rPr>
          <w:rFonts w:ascii="Arial Narrow" w:hAnsi="Arial Narrow"/>
        </w:rPr>
        <w:tab/>
      </w:r>
    </w:p>
    <w:p w14:paraId="4A24BE22" w14:textId="77777777" w:rsidR="00AC2C6D" w:rsidRPr="000C48DA" w:rsidRDefault="00AC2C6D" w:rsidP="00AC2C6D">
      <w:pPr>
        <w:rPr>
          <w:rFonts w:ascii="Arial Narrow" w:hAnsi="Arial Narrow"/>
        </w:rPr>
      </w:pPr>
    </w:p>
    <w:p w14:paraId="7E9F0839" w14:textId="77777777" w:rsidR="00AC2C6D" w:rsidRPr="000C48DA" w:rsidRDefault="00AC2C6D" w:rsidP="00AC2C6D">
      <w:pPr>
        <w:rPr>
          <w:rFonts w:ascii="Arial Narrow" w:hAnsi="Arial Narrow"/>
        </w:rPr>
      </w:pPr>
    </w:p>
    <w:p w14:paraId="360B65CC" w14:textId="77777777" w:rsidR="00AC2C6D" w:rsidRPr="000C48DA" w:rsidRDefault="00AC2C6D" w:rsidP="00AC2C6D">
      <w:pPr>
        <w:rPr>
          <w:rFonts w:ascii="Arial Narrow" w:hAnsi="Arial Narrow"/>
        </w:rPr>
      </w:pPr>
    </w:p>
    <w:p w14:paraId="6E4D1CF2" w14:textId="0230718D" w:rsidR="00AC2C6D" w:rsidRPr="000C48DA" w:rsidRDefault="00AC2C6D" w:rsidP="00AC2C6D">
      <w:pPr>
        <w:rPr>
          <w:rFonts w:ascii="Arial Narrow" w:hAnsi="Arial Narrow"/>
        </w:rPr>
      </w:pPr>
    </w:p>
    <w:p w14:paraId="1F5C67F4" w14:textId="65DBC183" w:rsidR="00AC2C6D" w:rsidRPr="000C48DA" w:rsidRDefault="00AC2C6D" w:rsidP="00AC2C6D">
      <w:pPr>
        <w:rPr>
          <w:rFonts w:ascii="Arial Narrow" w:hAnsi="Arial Narrow"/>
        </w:rPr>
      </w:pPr>
    </w:p>
    <w:p w14:paraId="370CAED1" w14:textId="16B93198" w:rsidR="00AC2C6D" w:rsidRPr="000C48DA" w:rsidRDefault="00AC2C6D" w:rsidP="00AC2C6D">
      <w:pPr>
        <w:rPr>
          <w:rFonts w:ascii="Arial Narrow" w:hAnsi="Arial Narrow"/>
        </w:rPr>
      </w:pPr>
    </w:p>
    <w:p w14:paraId="7C9B6416" w14:textId="77777777" w:rsidR="00AC2C6D" w:rsidRPr="000C48DA" w:rsidRDefault="00AC2C6D" w:rsidP="00AC2C6D">
      <w:pPr>
        <w:rPr>
          <w:rFonts w:ascii="Arial Narrow" w:hAnsi="Arial Narrow"/>
        </w:rPr>
      </w:pPr>
    </w:p>
    <w:p w14:paraId="705B89DD" w14:textId="54D9A6D8" w:rsidR="00AC2C6D" w:rsidRPr="000C48DA" w:rsidRDefault="00AC2C6D" w:rsidP="00AC2C6D">
      <w:pPr>
        <w:rPr>
          <w:rFonts w:ascii="Arial Narrow" w:hAnsi="Arial Narrow"/>
        </w:rPr>
      </w:pPr>
    </w:p>
    <w:p w14:paraId="02C4D674" w14:textId="77777777" w:rsidR="00AC2C6D" w:rsidRPr="000C48DA" w:rsidRDefault="00AC2C6D" w:rsidP="00AC2C6D">
      <w:pPr>
        <w:rPr>
          <w:rFonts w:ascii="Arial Narrow" w:hAnsi="Arial Narrow"/>
        </w:rPr>
      </w:pPr>
    </w:p>
    <w:p w14:paraId="5463DAA9" w14:textId="77777777" w:rsidR="00AC2C6D" w:rsidRPr="000C48DA" w:rsidRDefault="00AC2C6D" w:rsidP="00AC2C6D">
      <w:pPr>
        <w:rPr>
          <w:rFonts w:ascii="Arial Narrow" w:hAnsi="Arial Narrow"/>
        </w:rPr>
      </w:pPr>
    </w:p>
    <w:p w14:paraId="15C859EB" w14:textId="3E49E2B0" w:rsidR="00AC2C6D" w:rsidRPr="000C48DA" w:rsidRDefault="00AC2C6D" w:rsidP="00AC2C6D">
      <w:pPr>
        <w:rPr>
          <w:rFonts w:ascii="Arial Narrow" w:hAnsi="Arial Narrow"/>
        </w:rPr>
      </w:pPr>
    </w:p>
    <w:p w14:paraId="422E52A7" w14:textId="45DFA24A" w:rsidR="00AC2C6D" w:rsidRPr="000C48DA" w:rsidRDefault="00AC2C6D" w:rsidP="00AC2C6D">
      <w:pPr>
        <w:rPr>
          <w:rFonts w:ascii="Arial Narrow" w:hAnsi="Arial Narrow"/>
        </w:rPr>
      </w:pPr>
    </w:p>
    <w:p w14:paraId="0625B90C" w14:textId="77777777" w:rsidR="00AC2C6D" w:rsidRPr="000C48DA" w:rsidRDefault="00AC2C6D" w:rsidP="00AC2C6D">
      <w:pPr>
        <w:rPr>
          <w:rFonts w:ascii="Arial Narrow" w:hAnsi="Arial Narrow"/>
        </w:rPr>
      </w:pPr>
    </w:p>
    <w:p w14:paraId="7038B5CE" w14:textId="77777777" w:rsidR="00AC2C6D" w:rsidRPr="000C48DA" w:rsidRDefault="00AC2C6D" w:rsidP="00AC2C6D">
      <w:pPr>
        <w:rPr>
          <w:rFonts w:ascii="Arial Narrow" w:hAnsi="Arial Narrow"/>
        </w:rPr>
      </w:pPr>
    </w:p>
    <w:p w14:paraId="4AA3A5BC" w14:textId="77777777" w:rsidR="00AC2C6D" w:rsidRPr="000C48DA" w:rsidRDefault="00AC2C6D" w:rsidP="00AC2C6D">
      <w:pPr>
        <w:rPr>
          <w:rFonts w:ascii="Arial Narrow" w:hAnsi="Arial Narrow"/>
        </w:rPr>
      </w:pPr>
    </w:p>
    <w:p w14:paraId="0319E78E" w14:textId="77777777" w:rsidR="00AC2C6D" w:rsidRPr="000C48DA" w:rsidRDefault="00AC2C6D" w:rsidP="00AC2C6D">
      <w:pPr>
        <w:rPr>
          <w:rFonts w:ascii="Arial Narrow" w:hAnsi="Arial Narrow"/>
        </w:rPr>
      </w:pPr>
    </w:p>
    <w:p w14:paraId="13D4E64A" w14:textId="77777777" w:rsidR="00AC2C6D" w:rsidRPr="000C48DA" w:rsidRDefault="00AC2C6D" w:rsidP="00AC2C6D">
      <w:pPr>
        <w:rPr>
          <w:rFonts w:ascii="Arial Narrow" w:hAnsi="Arial Narrow"/>
        </w:rPr>
      </w:pPr>
    </w:p>
    <w:p w14:paraId="69936519" w14:textId="71C42E0D" w:rsidR="00AC2C6D" w:rsidRPr="000C48DA" w:rsidRDefault="00AC2C6D" w:rsidP="00AC2C6D">
      <w:pPr>
        <w:rPr>
          <w:rFonts w:ascii="Arial Narrow" w:hAnsi="Arial Narrow"/>
        </w:rPr>
      </w:pPr>
    </w:p>
    <w:p w14:paraId="569A541C" w14:textId="77777777" w:rsidR="00AC2C6D" w:rsidRPr="000C48DA" w:rsidRDefault="00AC2C6D" w:rsidP="00AC2C6D">
      <w:pPr>
        <w:rPr>
          <w:rFonts w:ascii="Arial Narrow" w:hAnsi="Arial Narrow"/>
        </w:rPr>
      </w:pPr>
    </w:p>
    <w:p w14:paraId="7999A2D1" w14:textId="77777777" w:rsidR="00AC2C6D" w:rsidRPr="000C48DA" w:rsidRDefault="00AC2C6D" w:rsidP="00AC2C6D">
      <w:pPr>
        <w:rPr>
          <w:rFonts w:ascii="Arial Narrow" w:hAnsi="Arial Narrow"/>
        </w:rPr>
      </w:pPr>
    </w:p>
    <w:p w14:paraId="1608144E" w14:textId="77777777" w:rsidR="00AC2C6D" w:rsidRPr="000C48DA" w:rsidRDefault="00AC2C6D" w:rsidP="00AC2C6D">
      <w:pPr>
        <w:rPr>
          <w:rFonts w:ascii="Arial Narrow" w:hAnsi="Arial Narrow"/>
        </w:rPr>
      </w:pPr>
    </w:p>
    <w:p w14:paraId="4EFFA8DC" w14:textId="77777777" w:rsidR="00AC2C6D" w:rsidRPr="000C48DA" w:rsidRDefault="00AC2C6D" w:rsidP="00AC2C6D">
      <w:pPr>
        <w:rPr>
          <w:rFonts w:ascii="Arial Narrow" w:hAnsi="Arial Narrow"/>
        </w:rPr>
      </w:pPr>
    </w:p>
    <w:p w14:paraId="40FDE66D" w14:textId="77777777" w:rsidR="00AC2C6D" w:rsidRPr="000C48DA" w:rsidRDefault="00AC2C6D" w:rsidP="00AC2C6D">
      <w:pPr>
        <w:rPr>
          <w:rFonts w:ascii="Arial Narrow" w:hAnsi="Arial Narrow"/>
        </w:rPr>
      </w:pPr>
    </w:p>
    <w:p w14:paraId="677DA9A7" w14:textId="77777777" w:rsidR="00AC2C6D" w:rsidRPr="000C48DA" w:rsidRDefault="00AC2C6D" w:rsidP="00AC2C6D">
      <w:pPr>
        <w:rPr>
          <w:rFonts w:ascii="Arial Narrow" w:hAnsi="Arial Narrow"/>
        </w:rPr>
      </w:pPr>
    </w:p>
    <w:p w14:paraId="4555EDB8" w14:textId="77777777" w:rsidR="00AC2C6D" w:rsidRPr="000C48DA" w:rsidRDefault="00AC2C6D" w:rsidP="00AC2C6D">
      <w:pPr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</w:rPr>
        <w:t>Please rate the difficulty of this task:</w:t>
      </w:r>
    </w:p>
    <w:p w14:paraId="0C8D9665" w14:textId="77777777" w:rsidR="00AC2C6D" w:rsidRPr="000C48DA" w:rsidRDefault="00AC2C6D" w:rsidP="00AC2C6D">
      <w:pPr>
        <w:rPr>
          <w:rFonts w:ascii="Arial Narrow" w:hAnsi="Arial Narrow"/>
          <w:sz w:val="28"/>
          <w:szCs w:val="28"/>
        </w:rPr>
      </w:pPr>
    </w:p>
    <w:p w14:paraId="2ECF5F68" w14:textId="77777777" w:rsidR="00AC2C6D" w:rsidRPr="000C48DA" w:rsidRDefault="00AC2C6D" w:rsidP="00AC2C6D">
      <w:pPr>
        <w:ind w:firstLine="720"/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  <w:lang w:bidi="x-none"/>
        </w:rPr>
        <w:t xml:space="preserve">Very Hard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Very Easy</w:t>
      </w:r>
    </w:p>
    <w:p w14:paraId="4CCE70BE" w14:textId="193CCAFD" w:rsidR="008F6A68" w:rsidRDefault="008F6A68" w:rsidP="00AC2C6D">
      <w:pPr>
        <w:ind w:firstLine="720"/>
        <w:rPr>
          <w:rFonts w:ascii="Arial Narrow" w:hAnsi="Arial Narrow"/>
          <w:sz w:val="28"/>
          <w:szCs w:val="28"/>
        </w:rPr>
      </w:pPr>
    </w:p>
    <w:p w14:paraId="320F8A63" w14:textId="77777777" w:rsidR="008F6A68" w:rsidRDefault="008F6A68" w:rsidP="00AC2C6D">
      <w:pPr>
        <w:ind w:firstLine="720"/>
        <w:rPr>
          <w:rFonts w:ascii="Arial Narrow" w:hAnsi="Arial Narrow"/>
          <w:sz w:val="28"/>
          <w:szCs w:val="28"/>
        </w:rPr>
      </w:pPr>
    </w:p>
    <w:p w14:paraId="1A64D387" w14:textId="37390C52" w:rsidR="00E91485" w:rsidRDefault="00E91485" w:rsidP="00E91485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Thank you</w:t>
      </w:r>
      <w:r>
        <w:rPr>
          <w:rFonts w:ascii="Arial Narrow" w:hAnsi="Arial Narrow"/>
          <w:sz w:val="28"/>
          <w:szCs w:val="28"/>
        </w:rPr>
        <w:t>, this is the end of the Task 2</w:t>
      </w:r>
      <w:r>
        <w:rPr>
          <w:rFonts w:ascii="Arial Narrow" w:hAnsi="Arial Narrow"/>
          <w:sz w:val="28"/>
          <w:szCs w:val="28"/>
        </w:rPr>
        <w:t>.</w:t>
      </w:r>
    </w:p>
    <w:p w14:paraId="29139406" w14:textId="77777777" w:rsidR="00E91485" w:rsidRPr="000C48DA" w:rsidRDefault="00E91485" w:rsidP="00E91485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We shall ask you to start the next task shortly.</w:t>
      </w:r>
    </w:p>
    <w:p w14:paraId="1A9E46DF" w14:textId="77777777" w:rsidR="008F6A68" w:rsidRDefault="008F6A68" w:rsidP="00E91485">
      <w:pPr>
        <w:rPr>
          <w:rFonts w:ascii="Arial Narrow" w:hAnsi="Arial Narrow"/>
          <w:sz w:val="28"/>
          <w:szCs w:val="28"/>
        </w:rPr>
      </w:pPr>
    </w:p>
    <w:p w14:paraId="0E2F383F" w14:textId="0AB9CCC4" w:rsidR="008F6A68" w:rsidRDefault="008F6A68" w:rsidP="008F6A68">
      <w:pPr>
        <w:pStyle w:val="Heading2"/>
        <w:rPr>
          <w:rFonts w:ascii="Arial Narrow" w:hAnsi="Arial Narrow"/>
        </w:rPr>
      </w:pPr>
      <w:r w:rsidRPr="000C48DA">
        <w:rPr>
          <w:rFonts w:ascii="Arial Narrow" w:hAnsi="Arial Narrow"/>
        </w:rPr>
        <w:t xml:space="preserve">Task </w:t>
      </w:r>
      <w:r>
        <w:rPr>
          <w:rFonts w:ascii="Arial Narrow" w:hAnsi="Arial Narrow"/>
        </w:rPr>
        <w:t>3</w:t>
      </w:r>
    </w:p>
    <w:p w14:paraId="2F360702" w14:textId="77777777" w:rsidR="00F96156" w:rsidRPr="00F96156" w:rsidRDefault="00F96156" w:rsidP="00F96156"/>
    <w:p w14:paraId="60CC20CB" w14:textId="381D15F2" w:rsidR="00F96156" w:rsidRPr="00F96156" w:rsidRDefault="00F96156" w:rsidP="00F96156">
      <w:pPr>
        <w:pStyle w:val="BodyA"/>
        <w:rPr>
          <w:rFonts w:ascii="Arial Narrow" w:hAnsi="Arial Narrow"/>
          <w:sz w:val="28"/>
          <w:szCs w:val="28"/>
        </w:rPr>
      </w:pPr>
      <w:r w:rsidRPr="00AB7403">
        <w:rPr>
          <w:rFonts w:ascii="Arial Narrow" w:hAnsi="Arial Narrow"/>
          <w:sz w:val="28"/>
          <w:szCs w:val="28"/>
        </w:rPr>
        <w:t>Please read the following task. When you are ready to start please say “Ready”.</w:t>
      </w:r>
      <w:r w:rsidRPr="00AB7403">
        <w:rPr>
          <w:rFonts w:ascii="MS Mincho" w:eastAsia="MS Mincho" w:hAnsi="MS Mincho" w:cs="MS Mincho"/>
          <w:sz w:val="28"/>
          <w:szCs w:val="28"/>
        </w:rPr>
        <w:t> </w:t>
      </w:r>
    </w:p>
    <w:p w14:paraId="448D75EB" w14:textId="77777777" w:rsidR="008F6A68" w:rsidRPr="000C48DA" w:rsidRDefault="008F6A68" w:rsidP="008F6A68">
      <w:pPr>
        <w:rPr>
          <w:rFonts w:ascii="Arial Narrow" w:hAnsi="Arial Narrow"/>
        </w:rPr>
      </w:pPr>
    </w:p>
    <w:p w14:paraId="01F19895" w14:textId="4E012FA5" w:rsidR="008F6A68" w:rsidRDefault="00B14E79" w:rsidP="008F6A68">
      <w:pPr>
        <w:pStyle w:val="BodyA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As a </w:t>
      </w:r>
      <w:r w:rsidR="00DE5747">
        <w:rPr>
          <w:rFonts w:ascii="Arial Narrow" w:hAnsi="Arial Narrow"/>
          <w:sz w:val="28"/>
          <w:szCs w:val="28"/>
        </w:rPr>
        <w:t>passenger</w:t>
      </w:r>
      <w:r>
        <w:rPr>
          <w:rFonts w:ascii="Arial Narrow" w:hAnsi="Arial Narrow"/>
          <w:sz w:val="28"/>
          <w:szCs w:val="28"/>
        </w:rPr>
        <w:t>, c</w:t>
      </w:r>
      <w:r w:rsidR="00335C25">
        <w:rPr>
          <w:rFonts w:ascii="Arial Narrow" w:hAnsi="Arial Narrow"/>
          <w:sz w:val="28"/>
          <w:szCs w:val="28"/>
        </w:rPr>
        <w:t>ancel a ride</w:t>
      </w:r>
      <w:r w:rsidR="004F3A1C" w:rsidRPr="009E43AE">
        <w:rPr>
          <w:rFonts w:ascii="Arial Narrow" w:hAnsi="Arial Narrow"/>
          <w:sz w:val="28"/>
          <w:szCs w:val="28"/>
        </w:rPr>
        <w:t xml:space="preserve"> that you booked</w:t>
      </w:r>
      <w:r w:rsidR="00A70A4E">
        <w:rPr>
          <w:rFonts w:ascii="Arial Narrow" w:hAnsi="Arial Narrow"/>
          <w:sz w:val="28"/>
          <w:szCs w:val="28"/>
        </w:rPr>
        <w:t xml:space="preserve"> George Beckham to pick</w:t>
      </w:r>
      <w:r w:rsidR="00F249C9">
        <w:rPr>
          <w:rFonts w:ascii="Arial Narrow" w:hAnsi="Arial Narrow"/>
          <w:sz w:val="28"/>
          <w:szCs w:val="28"/>
        </w:rPr>
        <w:t xml:space="preserve"> you</w:t>
      </w:r>
      <w:r w:rsidR="00A70A4E">
        <w:rPr>
          <w:rFonts w:ascii="Arial Narrow" w:hAnsi="Arial Narrow"/>
          <w:sz w:val="28"/>
          <w:szCs w:val="28"/>
        </w:rPr>
        <w:t xml:space="preserve"> up </w:t>
      </w:r>
      <w:r w:rsidR="004F3A1C" w:rsidRPr="009E43AE">
        <w:rPr>
          <w:rFonts w:ascii="Arial Narrow" w:hAnsi="Arial Narrow"/>
          <w:sz w:val="28"/>
          <w:szCs w:val="28"/>
        </w:rPr>
        <w:t>a few minutes earlier.</w:t>
      </w:r>
    </w:p>
    <w:p w14:paraId="21ECCDC6" w14:textId="1A06AD4A" w:rsidR="00D270F1" w:rsidRDefault="00D270F1" w:rsidP="008F6A68">
      <w:pPr>
        <w:pStyle w:val="BodyA"/>
        <w:rPr>
          <w:rFonts w:ascii="Arial Narrow" w:hAnsi="Arial Narrow"/>
          <w:sz w:val="28"/>
          <w:szCs w:val="28"/>
        </w:rPr>
      </w:pPr>
    </w:p>
    <w:p w14:paraId="6014D39A" w14:textId="2D8FBC46" w:rsidR="00D270F1" w:rsidRPr="009E43AE" w:rsidRDefault="00D270F1" w:rsidP="008F6A68">
      <w:pPr>
        <w:pStyle w:val="BodyA"/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Note: All fields will be prefilled for you. So just assume that your information has been already entered.</w:t>
      </w:r>
    </w:p>
    <w:p w14:paraId="2C77484C" w14:textId="77777777" w:rsidR="008F6A68" w:rsidRPr="000C48DA" w:rsidRDefault="008F6A68" w:rsidP="008F6A68">
      <w:pPr>
        <w:pStyle w:val="BodyA"/>
        <w:rPr>
          <w:rFonts w:ascii="Arial Narrow" w:hAnsi="Arial Narrow"/>
        </w:rPr>
      </w:pPr>
    </w:p>
    <w:p w14:paraId="771D5FFA" w14:textId="77777777" w:rsidR="008F6A68" w:rsidRPr="000C48DA" w:rsidRDefault="008F6A68" w:rsidP="008F6A68">
      <w:pPr>
        <w:pStyle w:val="BodyA"/>
        <w:rPr>
          <w:rFonts w:ascii="Arial Narrow" w:hAnsi="Arial Narrow"/>
        </w:rPr>
      </w:pPr>
    </w:p>
    <w:p w14:paraId="3CF7FEE5" w14:textId="77777777" w:rsidR="008F6A68" w:rsidRPr="000C48DA" w:rsidRDefault="008F6A68" w:rsidP="008F6A68">
      <w:pPr>
        <w:pStyle w:val="BodyA"/>
        <w:rPr>
          <w:rFonts w:ascii="Arial Narrow" w:hAnsi="Arial Narrow"/>
        </w:rPr>
      </w:pPr>
    </w:p>
    <w:p w14:paraId="10FA6173" w14:textId="77777777" w:rsidR="008F6A68" w:rsidRPr="000C48DA" w:rsidRDefault="008F6A68" w:rsidP="008F6A68">
      <w:pPr>
        <w:pStyle w:val="BodyA"/>
        <w:rPr>
          <w:rFonts w:ascii="Arial Narrow" w:hAnsi="Arial Narrow"/>
        </w:rPr>
      </w:pPr>
    </w:p>
    <w:p w14:paraId="70792C7A" w14:textId="77777777" w:rsidR="008F6A68" w:rsidRPr="000C48DA" w:rsidRDefault="008F6A68" w:rsidP="008F6A68">
      <w:pPr>
        <w:pStyle w:val="BodyA"/>
        <w:rPr>
          <w:rFonts w:ascii="Arial Narrow" w:hAnsi="Arial Narrow"/>
        </w:rPr>
      </w:pPr>
    </w:p>
    <w:p w14:paraId="73AC2AE5" w14:textId="77777777" w:rsidR="008F6A68" w:rsidRPr="000C48DA" w:rsidRDefault="008F6A68" w:rsidP="008F6A68">
      <w:pPr>
        <w:pStyle w:val="BodyA"/>
        <w:rPr>
          <w:rFonts w:ascii="Arial Narrow" w:hAnsi="Arial Narrow"/>
        </w:rPr>
      </w:pPr>
    </w:p>
    <w:p w14:paraId="2EF686A8" w14:textId="77777777" w:rsidR="008F6A68" w:rsidRPr="000C48DA" w:rsidRDefault="008F6A68" w:rsidP="008F6A68">
      <w:pPr>
        <w:rPr>
          <w:rFonts w:ascii="Arial Narrow" w:hAnsi="Arial Narrow"/>
        </w:rPr>
      </w:pPr>
      <w:r w:rsidRPr="000C48DA">
        <w:rPr>
          <w:rFonts w:ascii="Arial Narrow" w:hAnsi="Arial Narrow"/>
        </w:rPr>
        <w:tab/>
      </w:r>
    </w:p>
    <w:p w14:paraId="4298B16C" w14:textId="77777777" w:rsidR="008F6A68" w:rsidRPr="000C48DA" w:rsidRDefault="008F6A68" w:rsidP="008F6A68">
      <w:pPr>
        <w:rPr>
          <w:rFonts w:ascii="Arial Narrow" w:hAnsi="Arial Narrow"/>
        </w:rPr>
      </w:pPr>
    </w:p>
    <w:p w14:paraId="76DB66A1" w14:textId="77777777" w:rsidR="008F6A68" w:rsidRPr="000C48DA" w:rsidRDefault="008F6A68" w:rsidP="008F6A68">
      <w:pPr>
        <w:rPr>
          <w:rFonts w:ascii="Arial Narrow" w:hAnsi="Arial Narrow"/>
        </w:rPr>
      </w:pPr>
    </w:p>
    <w:p w14:paraId="59FD2BFE" w14:textId="77777777" w:rsidR="008F6A68" w:rsidRPr="000C48DA" w:rsidRDefault="008F6A68" w:rsidP="008F6A68">
      <w:pPr>
        <w:rPr>
          <w:rFonts w:ascii="Arial Narrow" w:hAnsi="Arial Narrow"/>
        </w:rPr>
      </w:pPr>
    </w:p>
    <w:p w14:paraId="608D92B4" w14:textId="4E3483C9" w:rsidR="008F6A68" w:rsidRPr="000C48DA" w:rsidRDefault="008F6A68" w:rsidP="008F6A68">
      <w:pPr>
        <w:rPr>
          <w:rFonts w:ascii="Arial Narrow" w:hAnsi="Arial Narrow"/>
        </w:rPr>
      </w:pPr>
    </w:p>
    <w:p w14:paraId="3241DEA8" w14:textId="77777777" w:rsidR="008F6A68" w:rsidRPr="000C48DA" w:rsidRDefault="008F6A68" w:rsidP="008F6A68">
      <w:pPr>
        <w:rPr>
          <w:rFonts w:ascii="Arial Narrow" w:hAnsi="Arial Narrow"/>
        </w:rPr>
      </w:pPr>
    </w:p>
    <w:p w14:paraId="24078FA6" w14:textId="77777777" w:rsidR="008F6A68" w:rsidRPr="000C48DA" w:rsidRDefault="008F6A68" w:rsidP="008F6A68">
      <w:pPr>
        <w:rPr>
          <w:rFonts w:ascii="Arial Narrow" w:hAnsi="Arial Narrow"/>
        </w:rPr>
      </w:pPr>
    </w:p>
    <w:p w14:paraId="511EAB1F" w14:textId="77777777" w:rsidR="008F6A68" w:rsidRPr="000C48DA" w:rsidRDefault="008F6A68" w:rsidP="008F6A68">
      <w:pPr>
        <w:rPr>
          <w:rFonts w:ascii="Arial Narrow" w:hAnsi="Arial Narrow"/>
        </w:rPr>
      </w:pPr>
    </w:p>
    <w:p w14:paraId="2097999B" w14:textId="77777777" w:rsidR="008F6A68" w:rsidRPr="000C48DA" w:rsidRDefault="008F6A68" w:rsidP="008F6A68">
      <w:pPr>
        <w:rPr>
          <w:rFonts w:ascii="Arial Narrow" w:hAnsi="Arial Narrow"/>
        </w:rPr>
      </w:pPr>
    </w:p>
    <w:p w14:paraId="72ECA4E0" w14:textId="77777777" w:rsidR="008F6A68" w:rsidRPr="000C48DA" w:rsidRDefault="008F6A68" w:rsidP="008F6A68">
      <w:pPr>
        <w:rPr>
          <w:rFonts w:ascii="Arial Narrow" w:hAnsi="Arial Narrow"/>
        </w:rPr>
      </w:pPr>
    </w:p>
    <w:p w14:paraId="7B7E0FD8" w14:textId="77777777" w:rsidR="008F6A68" w:rsidRPr="000C48DA" w:rsidRDefault="008F6A68" w:rsidP="008F6A68">
      <w:pPr>
        <w:rPr>
          <w:rFonts w:ascii="Arial Narrow" w:hAnsi="Arial Narrow"/>
        </w:rPr>
      </w:pPr>
    </w:p>
    <w:p w14:paraId="2E32D605" w14:textId="77777777" w:rsidR="008F6A68" w:rsidRPr="000C48DA" w:rsidRDefault="008F6A68" w:rsidP="008F6A68">
      <w:pPr>
        <w:rPr>
          <w:rFonts w:ascii="Arial Narrow" w:hAnsi="Arial Narrow"/>
        </w:rPr>
      </w:pPr>
    </w:p>
    <w:p w14:paraId="6F493DBA" w14:textId="77777777" w:rsidR="008F6A68" w:rsidRPr="000C48DA" w:rsidRDefault="008F6A68" w:rsidP="008F6A68">
      <w:pPr>
        <w:rPr>
          <w:rFonts w:ascii="Arial Narrow" w:hAnsi="Arial Narrow"/>
        </w:rPr>
      </w:pPr>
    </w:p>
    <w:p w14:paraId="67D20673" w14:textId="77777777" w:rsidR="008F6A68" w:rsidRPr="000C48DA" w:rsidRDefault="008F6A68" w:rsidP="008F6A68">
      <w:pPr>
        <w:rPr>
          <w:rFonts w:ascii="Arial Narrow" w:hAnsi="Arial Narrow"/>
        </w:rPr>
      </w:pPr>
    </w:p>
    <w:p w14:paraId="7F4E499B" w14:textId="77777777" w:rsidR="008F6A68" w:rsidRPr="000C48DA" w:rsidRDefault="008F6A68" w:rsidP="008F6A68">
      <w:pPr>
        <w:rPr>
          <w:rFonts w:ascii="Arial Narrow" w:hAnsi="Arial Narrow"/>
        </w:rPr>
      </w:pPr>
    </w:p>
    <w:p w14:paraId="796ACBB9" w14:textId="77777777" w:rsidR="008F6A68" w:rsidRPr="000C48DA" w:rsidRDefault="008F6A68" w:rsidP="008F6A68">
      <w:pPr>
        <w:rPr>
          <w:rFonts w:ascii="Arial Narrow" w:hAnsi="Arial Narrow"/>
        </w:rPr>
      </w:pPr>
    </w:p>
    <w:p w14:paraId="11166156" w14:textId="77777777" w:rsidR="008F6A68" w:rsidRPr="000C48DA" w:rsidRDefault="008F6A68" w:rsidP="008F6A68">
      <w:pPr>
        <w:rPr>
          <w:rFonts w:ascii="Arial Narrow" w:hAnsi="Arial Narrow"/>
        </w:rPr>
      </w:pPr>
    </w:p>
    <w:p w14:paraId="22A0CDBA" w14:textId="77777777" w:rsidR="008F6A68" w:rsidRPr="000C48DA" w:rsidRDefault="008F6A68" w:rsidP="008F6A68">
      <w:pPr>
        <w:rPr>
          <w:rFonts w:ascii="Arial Narrow" w:hAnsi="Arial Narrow"/>
        </w:rPr>
      </w:pPr>
    </w:p>
    <w:p w14:paraId="0E0115DD" w14:textId="77777777" w:rsidR="008F6A68" w:rsidRPr="000C48DA" w:rsidRDefault="008F6A68" w:rsidP="008F6A68">
      <w:pPr>
        <w:rPr>
          <w:rFonts w:ascii="Arial Narrow" w:hAnsi="Arial Narrow"/>
        </w:rPr>
      </w:pPr>
    </w:p>
    <w:p w14:paraId="5AB08917" w14:textId="77777777" w:rsidR="008F6A68" w:rsidRPr="000C48DA" w:rsidRDefault="008F6A68" w:rsidP="008F6A68">
      <w:pPr>
        <w:rPr>
          <w:rFonts w:ascii="Arial Narrow" w:hAnsi="Arial Narrow"/>
        </w:rPr>
      </w:pPr>
    </w:p>
    <w:p w14:paraId="41880DF9" w14:textId="77777777" w:rsidR="008F6A68" w:rsidRPr="000C48DA" w:rsidRDefault="008F6A68" w:rsidP="008F6A68">
      <w:pPr>
        <w:rPr>
          <w:rFonts w:ascii="Arial Narrow" w:hAnsi="Arial Narrow"/>
        </w:rPr>
      </w:pPr>
    </w:p>
    <w:p w14:paraId="1B8CE266" w14:textId="77777777" w:rsidR="008F6A68" w:rsidRPr="000C48DA" w:rsidRDefault="008F6A68" w:rsidP="008F6A68">
      <w:pPr>
        <w:rPr>
          <w:rFonts w:ascii="Arial Narrow" w:hAnsi="Arial Narrow"/>
        </w:rPr>
      </w:pPr>
    </w:p>
    <w:p w14:paraId="63E72B90" w14:textId="77777777" w:rsidR="008F6A68" w:rsidRPr="000C48DA" w:rsidRDefault="008F6A68" w:rsidP="008F6A68">
      <w:pPr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</w:rPr>
        <w:t>Please rate the difficulty of this task:</w:t>
      </w:r>
    </w:p>
    <w:p w14:paraId="367F11A6" w14:textId="77777777" w:rsidR="008F6A68" w:rsidRPr="000C48DA" w:rsidRDefault="008F6A68" w:rsidP="008F6A68">
      <w:pPr>
        <w:rPr>
          <w:rFonts w:ascii="Arial Narrow" w:hAnsi="Arial Narrow"/>
          <w:sz w:val="28"/>
          <w:szCs w:val="28"/>
        </w:rPr>
      </w:pPr>
    </w:p>
    <w:p w14:paraId="43D4DB15" w14:textId="77777777" w:rsidR="008F6A68" w:rsidRPr="000C48DA" w:rsidRDefault="008F6A68" w:rsidP="008F6A68">
      <w:pPr>
        <w:ind w:firstLine="720"/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  <w:lang w:bidi="x-none"/>
        </w:rPr>
        <w:t xml:space="preserve">Very Hard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Very Easy</w:t>
      </w:r>
    </w:p>
    <w:p w14:paraId="3A218675" w14:textId="77777777" w:rsidR="008F6A68" w:rsidRDefault="008F6A68" w:rsidP="00AC2C6D">
      <w:pPr>
        <w:ind w:firstLine="720"/>
        <w:rPr>
          <w:rFonts w:ascii="Arial Narrow" w:hAnsi="Arial Narrow"/>
          <w:sz w:val="28"/>
          <w:szCs w:val="28"/>
        </w:rPr>
      </w:pPr>
    </w:p>
    <w:p w14:paraId="094E5FA3" w14:textId="77777777" w:rsidR="008F6A68" w:rsidRDefault="008F6A68" w:rsidP="00AC2C6D">
      <w:pPr>
        <w:ind w:firstLine="720"/>
        <w:rPr>
          <w:rFonts w:ascii="Arial Narrow" w:hAnsi="Arial Narrow"/>
          <w:sz w:val="28"/>
          <w:szCs w:val="28"/>
        </w:rPr>
      </w:pPr>
    </w:p>
    <w:p w14:paraId="64BC6B6E" w14:textId="094DDE91" w:rsidR="00A30238" w:rsidRDefault="00A30238" w:rsidP="00A30238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Thank you, this is the end of the Task </w:t>
      </w:r>
      <w:r>
        <w:rPr>
          <w:rFonts w:ascii="Arial Narrow" w:hAnsi="Arial Narrow"/>
          <w:sz w:val="28"/>
          <w:szCs w:val="28"/>
        </w:rPr>
        <w:t>3</w:t>
      </w:r>
      <w:r>
        <w:rPr>
          <w:rFonts w:ascii="Arial Narrow" w:hAnsi="Arial Narrow"/>
          <w:sz w:val="28"/>
          <w:szCs w:val="28"/>
        </w:rPr>
        <w:t>.</w:t>
      </w:r>
    </w:p>
    <w:p w14:paraId="2B7253F9" w14:textId="77777777" w:rsidR="00A30238" w:rsidRPr="000C48DA" w:rsidRDefault="00A30238" w:rsidP="00A30238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We shall ask you to start the next task shortly.</w:t>
      </w:r>
    </w:p>
    <w:p w14:paraId="601B8674" w14:textId="77777777" w:rsidR="008F6A68" w:rsidRPr="008F6A68" w:rsidRDefault="008F6A68" w:rsidP="008F6A68"/>
    <w:p w14:paraId="23181798" w14:textId="3E9825C9" w:rsidR="00AC2C6D" w:rsidRDefault="00AC2C6D" w:rsidP="00AE0CD6">
      <w:pPr>
        <w:pStyle w:val="Heading2"/>
        <w:rPr>
          <w:rFonts w:ascii="Arial Narrow" w:hAnsi="Arial Narrow"/>
        </w:rPr>
      </w:pPr>
      <w:r w:rsidRPr="000C48DA">
        <w:rPr>
          <w:rFonts w:ascii="Arial Narrow" w:hAnsi="Arial Narrow"/>
        </w:rPr>
        <w:lastRenderedPageBreak/>
        <w:t xml:space="preserve">Task </w:t>
      </w:r>
      <w:r w:rsidR="00090863">
        <w:rPr>
          <w:rFonts w:ascii="Arial Narrow" w:hAnsi="Arial Narrow"/>
        </w:rPr>
        <w:t>4</w:t>
      </w:r>
      <w:r w:rsidR="00C90E4E">
        <w:rPr>
          <w:rFonts w:ascii="Arial Narrow" w:hAnsi="Arial Narrow"/>
        </w:rPr>
        <w:tab/>
      </w:r>
    </w:p>
    <w:p w14:paraId="4BF95977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0C6A366D" w14:textId="77777777" w:rsidR="001605B2" w:rsidRPr="00F96156" w:rsidRDefault="001605B2" w:rsidP="001605B2">
      <w:pPr>
        <w:pStyle w:val="BodyA"/>
        <w:rPr>
          <w:rFonts w:ascii="Arial Narrow" w:hAnsi="Arial Narrow"/>
          <w:sz w:val="28"/>
          <w:szCs w:val="28"/>
        </w:rPr>
      </w:pPr>
      <w:r w:rsidRPr="00AB7403">
        <w:rPr>
          <w:rFonts w:ascii="Arial Narrow" w:hAnsi="Arial Narrow"/>
          <w:sz w:val="28"/>
          <w:szCs w:val="28"/>
        </w:rPr>
        <w:t>Please read the following task. When you are ready to start please say “Ready”.</w:t>
      </w:r>
      <w:r w:rsidRPr="00AB7403">
        <w:rPr>
          <w:rFonts w:ascii="MS Mincho" w:eastAsia="MS Mincho" w:hAnsi="MS Mincho" w:cs="MS Mincho"/>
          <w:sz w:val="28"/>
          <w:szCs w:val="28"/>
        </w:rPr>
        <w:t> </w:t>
      </w:r>
    </w:p>
    <w:p w14:paraId="4FDBDCBC" w14:textId="77777777" w:rsidR="001605B2" w:rsidRDefault="001605B2" w:rsidP="00C90E4E">
      <w:pPr>
        <w:tabs>
          <w:tab w:val="left" w:pos="2680"/>
        </w:tabs>
        <w:rPr>
          <w:rFonts w:ascii="Arial Narrow" w:hAnsi="Arial Narrow"/>
        </w:rPr>
      </w:pPr>
    </w:p>
    <w:p w14:paraId="29A7DD6E" w14:textId="664E4298" w:rsidR="00C90E4E" w:rsidRPr="009E43AE" w:rsidRDefault="004F3A1C" w:rsidP="00C90E4E">
      <w:pPr>
        <w:tabs>
          <w:tab w:val="left" w:pos="2680"/>
        </w:tabs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As a driver, post a ride from your current location</w:t>
      </w:r>
      <w:r w:rsidR="001E7D1D">
        <w:rPr>
          <w:rFonts w:ascii="Arial Narrow" w:hAnsi="Arial Narrow"/>
          <w:sz w:val="28"/>
          <w:szCs w:val="28"/>
        </w:rPr>
        <w:t xml:space="preserve"> (</w:t>
      </w:r>
      <w:r w:rsidR="006662D6">
        <w:rPr>
          <w:rFonts w:ascii="Arial Narrow" w:hAnsi="Arial Narrow"/>
          <w:sz w:val="28"/>
          <w:szCs w:val="28"/>
        </w:rPr>
        <w:t>e</w:t>
      </w:r>
      <w:r w:rsidR="008444DA">
        <w:rPr>
          <w:rFonts w:ascii="Arial Narrow" w:hAnsi="Arial Narrow"/>
          <w:sz w:val="28"/>
          <w:szCs w:val="28"/>
        </w:rPr>
        <w:t>.</w:t>
      </w:r>
      <w:r w:rsidR="006662D6">
        <w:rPr>
          <w:rFonts w:ascii="Arial Narrow" w:hAnsi="Arial Narrow"/>
          <w:sz w:val="28"/>
          <w:szCs w:val="28"/>
        </w:rPr>
        <w:t xml:space="preserve">g. </w:t>
      </w:r>
      <w:r w:rsidR="001E7D1D">
        <w:rPr>
          <w:rFonts w:ascii="Arial Narrow" w:hAnsi="Arial Narrow"/>
          <w:sz w:val="28"/>
          <w:szCs w:val="28"/>
        </w:rPr>
        <w:t>home)</w:t>
      </w:r>
      <w:r w:rsidRPr="009E43AE">
        <w:rPr>
          <w:rFonts w:ascii="Arial Narrow" w:hAnsi="Arial Narrow"/>
          <w:sz w:val="28"/>
          <w:szCs w:val="28"/>
        </w:rPr>
        <w:t xml:space="preserve"> to Swinburne University</w:t>
      </w:r>
      <w:r w:rsidR="00B63171">
        <w:rPr>
          <w:rFonts w:ascii="Arial Narrow" w:hAnsi="Arial Narrow"/>
          <w:sz w:val="28"/>
          <w:szCs w:val="28"/>
        </w:rPr>
        <w:t xml:space="preserve">, </w:t>
      </w:r>
      <w:r w:rsidR="000F2CC3">
        <w:rPr>
          <w:rFonts w:ascii="Arial Narrow" w:hAnsi="Arial Narrow"/>
          <w:sz w:val="28"/>
          <w:szCs w:val="28"/>
        </w:rPr>
        <w:t>departing</w:t>
      </w:r>
      <w:r w:rsidR="00B63171">
        <w:rPr>
          <w:rFonts w:ascii="Arial Narrow" w:hAnsi="Arial Narrow"/>
          <w:sz w:val="28"/>
          <w:szCs w:val="28"/>
        </w:rPr>
        <w:t xml:space="preserve"> at</w:t>
      </w:r>
      <w:r w:rsidRPr="009E43AE">
        <w:rPr>
          <w:rFonts w:ascii="Arial Narrow" w:hAnsi="Arial Narrow"/>
          <w:sz w:val="28"/>
          <w:szCs w:val="28"/>
        </w:rPr>
        <w:t xml:space="preserve"> 2:30pm today. </w:t>
      </w:r>
    </w:p>
    <w:p w14:paraId="18A21FA6" w14:textId="77777777" w:rsidR="004F3A1C" w:rsidRPr="009E43AE" w:rsidRDefault="004F3A1C" w:rsidP="00C90E4E">
      <w:pPr>
        <w:tabs>
          <w:tab w:val="left" w:pos="2680"/>
        </w:tabs>
        <w:rPr>
          <w:rFonts w:ascii="Arial Narrow" w:hAnsi="Arial Narrow"/>
          <w:sz w:val="28"/>
          <w:szCs w:val="28"/>
        </w:rPr>
      </w:pPr>
    </w:p>
    <w:p w14:paraId="5B46068C" w14:textId="4506CCA3" w:rsidR="004F3A1C" w:rsidRPr="009E43AE" w:rsidRDefault="004F3A1C" w:rsidP="004F3A1C">
      <w:pPr>
        <w:pStyle w:val="BodyA"/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Note: All fields will be prefilled for you. So just assume that your information has been already entered.</w:t>
      </w:r>
    </w:p>
    <w:p w14:paraId="62F06943" w14:textId="67A2B572" w:rsidR="004F3A1C" w:rsidRDefault="004F3A1C" w:rsidP="00C90E4E">
      <w:pPr>
        <w:tabs>
          <w:tab w:val="left" w:pos="2680"/>
        </w:tabs>
        <w:rPr>
          <w:rFonts w:ascii="Arial Narrow" w:hAnsi="Arial Narrow"/>
        </w:rPr>
      </w:pPr>
    </w:p>
    <w:p w14:paraId="2ED367D7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192F01A0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22BE43DA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3BDEAB3A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73B940F5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65E6D156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38946413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284814F9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30999C4F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58D71A21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2DC4938D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790B7A28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0B95B4C0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5C764AD0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422F7B65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4D237635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78CAE7E1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7A3B3280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58AB5064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29B28DA1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559B3275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3096C1FA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063E7BDE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3B3B736D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573332A5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3DE97B2E" w14:textId="77777777" w:rsidR="00C90E4E" w:rsidRDefault="00C90E4E" w:rsidP="00C90E4E">
      <w:pPr>
        <w:tabs>
          <w:tab w:val="left" w:pos="2680"/>
        </w:tabs>
        <w:rPr>
          <w:rFonts w:ascii="Arial Narrow" w:hAnsi="Arial Narrow"/>
        </w:rPr>
      </w:pPr>
    </w:p>
    <w:p w14:paraId="78821324" w14:textId="77777777" w:rsidR="00C90E4E" w:rsidRDefault="00C90E4E" w:rsidP="00C90E4E">
      <w:pPr>
        <w:rPr>
          <w:rFonts w:ascii="Arial Narrow" w:hAnsi="Arial Narrow"/>
        </w:rPr>
      </w:pPr>
    </w:p>
    <w:p w14:paraId="38BAABDA" w14:textId="77777777" w:rsidR="00C90E4E" w:rsidRDefault="00C90E4E" w:rsidP="00C90E4E">
      <w:pPr>
        <w:rPr>
          <w:rFonts w:ascii="Arial Narrow" w:hAnsi="Arial Narrow"/>
        </w:rPr>
      </w:pPr>
    </w:p>
    <w:p w14:paraId="130C0FC3" w14:textId="77777777" w:rsidR="00C90E4E" w:rsidRDefault="00C90E4E" w:rsidP="00C90E4E">
      <w:pPr>
        <w:rPr>
          <w:rFonts w:ascii="Arial Narrow" w:hAnsi="Arial Narrow"/>
        </w:rPr>
      </w:pPr>
    </w:p>
    <w:p w14:paraId="0BB53C72" w14:textId="31E3A89A" w:rsidR="00C90E4E" w:rsidRPr="000C48DA" w:rsidRDefault="00C90E4E" w:rsidP="00C90E4E">
      <w:pPr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</w:rPr>
        <w:t>Please rate the difficulty of this task:</w:t>
      </w:r>
    </w:p>
    <w:p w14:paraId="42DCA3F3" w14:textId="77777777" w:rsidR="00C90E4E" w:rsidRPr="000C48DA" w:rsidRDefault="00C90E4E" w:rsidP="00C90E4E">
      <w:pPr>
        <w:rPr>
          <w:rFonts w:ascii="Arial Narrow" w:hAnsi="Arial Narrow"/>
          <w:sz w:val="28"/>
          <w:szCs w:val="28"/>
        </w:rPr>
      </w:pPr>
    </w:p>
    <w:p w14:paraId="258A8682" w14:textId="77777777" w:rsidR="00C90E4E" w:rsidRPr="000C48DA" w:rsidRDefault="00C90E4E" w:rsidP="00C90E4E">
      <w:pPr>
        <w:ind w:firstLine="720"/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  <w:lang w:bidi="x-none"/>
        </w:rPr>
        <w:t xml:space="preserve">Very Hard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Very Easy</w:t>
      </w:r>
    </w:p>
    <w:p w14:paraId="4E56EBEA" w14:textId="77777777" w:rsidR="00C90E4E" w:rsidRDefault="00C90E4E" w:rsidP="00C90E4E">
      <w:pPr>
        <w:rPr>
          <w:rFonts w:ascii="Arial Narrow" w:hAnsi="Arial Narrow"/>
          <w:sz w:val="28"/>
          <w:szCs w:val="28"/>
        </w:rPr>
      </w:pPr>
    </w:p>
    <w:p w14:paraId="687EF151" w14:textId="5E5B817A" w:rsidR="006E7C8F" w:rsidRDefault="006E7C8F" w:rsidP="006E7C8F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 xml:space="preserve">Thank you, this is the end of the Task </w:t>
      </w:r>
      <w:r>
        <w:rPr>
          <w:rFonts w:ascii="Arial Narrow" w:hAnsi="Arial Narrow"/>
          <w:sz w:val="28"/>
          <w:szCs w:val="28"/>
        </w:rPr>
        <w:t>4</w:t>
      </w:r>
      <w:r>
        <w:rPr>
          <w:rFonts w:ascii="Arial Narrow" w:hAnsi="Arial Narrow"/>
          <w:sz w:val="28"/>
          <w:szCs w:val="28"/>
        </w:rPr>
        <w:t>.</w:t>
      </w:r>
    </w:p>
    <w:p w14:paraId="68FCA623" w14:textId="77777777" w:rsidR="006E7C8F" w:rsidRPr="000C48DA" w:rsidRDefault="006E7C8F" w:rsidP="006E7C8F">
      <w:pPr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We shall ask you to start the next task shortly.</w:t>
      </w:r>
    </w:p>
    <w:p w14:paraId="51132F89" w14:textId="77777777" w:rsidR="009E43AE" w:rsidRDefault="009E43AE" w:rsidP="00C90E4E">
      <w:pPr>
        <w:rPr>
          <w:rFonts w:ascii="Arial Narrow" w:hAnsi="Arial Narrow"/>
          <w:sz w:val="28"/>
          <w:szCs w:val="28"/>
        </w:rPr>
      </w:pPr>
    </w:p>
    <w:p w14:paraId="5FB2514F" w14:textId="4EF2CEB9" w:rsidR="00C90E4E" w:rsidRDefault="00C90E4E" w:rsidP="00C90E4E">
      <w:pPr>
        <w:pStyle w:val="Heading2"/>
        <w:rPr>
          <w:rFonts w:ascii="Arial Narrow" w:hAnsi="Arial Narrow"/>
        </w:rPr>
      </w:pPr>
      <w:r w:rsidRPr="000C48DA">
        <w:rPr>
          <w:rFonts w:ascii="Arial Narrow" w:hAnsi="Arial Narrow"/>
        </w:rPr>
        <w:lastRenderedPageBreak/>
        <w:t xml:space="preserve">Task </w:t>
      </w:r>
      <w:r w:rsidR="00090863">
        <w:rPr>
          <w:rFonts w:ascii="Arial Narrow" w:hAnsi="Arial Narrow"/>
        </w:rPr>
        <w:t>5</w:t>
      </w:r>
    </w:p>
    <w:p w14:paraId="3807FB50" w14:textId="00A25866" w:rsidR="00183E2B" w:rsidRDefault="00183E2B" w:rsidP="00183E2B"/>
    <w:p w14:paraId="7BC2F0F1" w14:textId="049B53EE" w:rsidR="00183E2B" w:rsidRPr="00183E2B" w:rsidRDefault="00183E2B" w:rsidP="00183E2B">
      <w:pPr>
        <w:pStyle w:val="BodyA"/>
        <w:rPr>
          <w:rFonts w:ascii="Arial Narrow" w:hAnsi="Arial Narrow"/>
          <w:sz w:val="28"/>
          <w:szCs w:val="28"/>
        </w:rPr>
      </w:pPr>
      <w:r w:rsidRPr="00AB7403">
        <w:rPr>
          <w:rFonts w:ascii="Arial Narrow" w:hAnsi="Arial Narrow"/>
          <w:sz w:val="28"/>
          <w:szCs w:val="28"/>
        </w:rPr>
        <w:t>Please read the following task. When you are ready to start please say “Ready”.</w:t>
      </w:r>
      <w:r w:rsidRPr="00AB7403">
        <w:rPr>
          <w:rFonts w:ascii="MS Mincho" w:eastAsia="MS Mincho" w:hAnsi="MS Mincho" w:cs="MS Mincho"/>
          <w:sz w:val="28"/>
          <w:szCs w:val="28"/>
        </w:rPr>
        <w:t> </w:t>
      </w:r>
    </w:p>
    <w:p w14:paraId="7D823ED1" w14:textId="77777777" w:rsidR="00C90E4E" w:rsidRDefault="00C90E4E" w:rsidP="00C90E4E"/>
    <w:p w14:paraId="4B6B7ECB" w14:textId="67EBF6EA" w:rsidR="00C90E4E" w:rsidRPr="009E43AE" w:rsidRDefault="000678C6" w:rsidP="00C90E4E">
      <w:pPr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A</w:t>
      </w:r>
      <w:r w:rsidR="0021006F">
        <w:rPr>
          <w:rFonts w:ascii="Arial Narrow" w:hAnsi="Arial Narrow"/>
          <w:sz w:val="28"/>
          <w:szCs w:val="28"/>
        </w:rPr>
        <w:t>s a</w:t>
      </w:r>
      <w:r w:rsidRPr="009E43AE">
        <w:rPr>
          <w:rFonts w:ascii="Arial Narrow" w:hAnsi="Arial Narrow"/>
          <w:sz w:val="28"/>
          <w:szCs w:val="28"/>
        </w:rPr>
        <w:t xml:space="preserve"> driver, accept a ride to Swinburne that a </w:t>
      </w:r>
      <w:r w:rsidR="00607A40">
        <w:rPr>
          <w:rFonts w:ascii="Arial Narrow" w:hAnsi="Arial Narrow"/>
          <w:sz w:val="28"/>
          <w:szCs w:val="28"/>
        </w:rPr>
        <w:t>passenger</w:t>
      </w:r>
      <w:r w:rsidR="00C667C1">
        <w:rPr>
          <w:rFonts w:ascii="Arial Narrow" w:hAnsi="Arial Narrow"/>
          <w:sz w:val="28"/>
          <w:szCs w:val="28"/>
        </w:rPr>
        <w:t xml:space="preserve"> named</w:t>
      </w:r>
      <w:r w:rsidR="00607A40">
        <w:rPr>
          <w:rFonts w:ascii="Arial Narrow" w:hAnsi="Arial Narrow"/>
          <w:sz w:val="28"/>
          <w:szCs w:val="28"/>
        </w:rPr>
        <w:t xml:space="preserve"> David Beckham</w:t>
      </w:r>
      <w:r w:rsidRPr="009E43AE">
        <w:rPr>
          <w:rFonts w:ascii="Arial Narrow" w:hAnsi="Arial Narrow"/>
          <w:sz w:val="28"/>
          <w:szCs w:val="28"/>
        </w:rPr>
        <w:t xml:space="preserve"> has requested.</w:t>
      </w:r>
      <w:r w:rsidR="00607A40">
        <w:rPr>
          <w:rFonts w:ascii="Arial Narrow" w:hAnsi="Arial Narrow"/>
          <w:sz w:val="28"/>
          <w:szCs w:val="28"/>
        </w:rPr>
        <w:t xml:space="preserve"> You ca</w:t>
      </w:r>
      <w:r w:rsidR="00DA4DD2">
        <w:rPr>
          <w:rFonts w:ascii="Arial Narrow" w:hAnsi="Arial Narrow"/>
          <w:sz w:val="28"/>
          <w:szCs w:val="28"/>
        </w:rPr>
        <w:t>n accept the passenger assuming</w:t>
      </w:r>
      <w:r w:rsidR="00607A40">
        <w:rPr>
          <w:rFonts w:ascii="Arial Narrow" w:hAnsi="Arial Narrow"/>
          <w:sz w:val="28"/>
          <w:szCs w:val="28"/>
        </w:rPr>
        <w:t xml:space="preserve"> that you</w:t>
      </w:r>
      <w:r w:rsidR="00DA4DD2">
        <w:rPr>
          <w:rFonts w:ascii="Arial Narrow" w:hAnsi="Arial Narrow"/>
          <w:sz w:val="28"/>
          <w:szCs w:val="28"/>
        </w:rPr>
        <w:t xml:space="preserve"> have contacted </w:t>
      </w:r>
      <w:r w:rsidR="00607A40">
        <w:rPr>
          <w:rFonts w:ascii="Arial Narrow" w:hAnsi="Arial Narrow"/>
          <w:sz w:val="28"/>
          <w:szCs w:val="28"/>
        </w:rPr>
        <w:t>him.</w:t>
      </w:r>
    </w:p>
    <w:p w14:paraId="41BFF1EF" w14:textId="77777777" w:rsidR="000678C6" w:rsidRDefault="000678C6" w:rsidP="00C90E4E"/>
    <w:p w14:paraId="69658DF9" w14:textId="0FB9C91B" w:rsidR="0021006F" w:rsidRPr="009E43AE" w:rsidRDefault="0021006F" w:rsidP="0021006F">
      <w:pPr>
        <w:pStyle w:val="BodyA"/>
        <w:rPr>
          <w:rFonts w:ascii="Arial Narrow" w:hAnsi="Arial Narrow"/>
          <w:sz w:val="28"/>
          <w:szCs w:val="28"/>
        </w:rPr>
      </w:pPr>
      <w:r w:rsidRPr="009E43AE">
        <w:rPr>
          <w:rFonts w:ascii="Arial Narrow" w:hAnsi="Arial Narrow"/>
          <w:sz w:val="28"/>
          <w:szCs w:val="28"/>
        </w:rPr>
        <w:t>Note: All fields will be prefilled for you. So just assume that your information has been already entered.</w:t>
      </w:r>
      <w:r w:rsidR="0086708B">
        <w:rPr>
          <w:rFonts w:ascii="Arial Narrow" w:hAnsi="Arial Narrow"/>
          <w:sz w:val="28"/>
          <w:szCs w:val="28"/>
        </w:rPr>
        <w:t xml:space="preserve"> Also assume that at the end of the tr</w:t>
      </w:r>
      <w:r w:rsidR="00B02995">
        <w:rPr>
          <w:rFonts w:ascii="Arial Narrow" w:hAnsi="Arial Narrow"/>
          <w:sz w:val="28"/>
          <w:szCs w:val="28"/>
        </w:rPr>
        <w:t xml:space="preserve">ip, you will receive the payment </w:t>
      </w:r>
      <w:r w:rsidR="0086708B">
        <w:rPr>
          <w:rFonts w:ascii="Arial Narrow" w:hAnsi="Arial Narrow"/>
          <w:sz w:val="28"/>
          <w:szCs w:val="28"/>
        </w:rPr>
        <w:t xml:space="preserve">and </w:t>
      </w:r>
      <w:r w:rsidR="00B02995">
        <w:rPr>
          <w:rFonts w:ascii="Arial Narrow" w:hAnsi="Arial Narrow"/>
          <w:sz w:val="28"/>
          <w:szCs w:val="28"/>
        </w:rPr>
        <w:t>a review</w:t>
      </w:r>
      <w:r w:rsidR="0086708B">
        <w:rPr>
          <w:rFonts w:ascii="Arial Narrow" w:hAnsi="Arial Narrow"/>
          <w:sz w:val="28"/>
          <w:szCs w:val="28"/>
        </w:rPr>
        <w:t xml:space="preserve"> from the rider.</w:t>
      </w:r>
    </w:p>
    <w:p w14:paraId="535B2DA7" w14:textId="77777777" w:rsidR="00C90E4E" w:rsidRDefault="00C90E4E" w:rsidP="00C90E4E"/>
    <w:p w14:paraId="2BAACF8F" w14:textId="77777777" w:rsidR="00C90E4E" w:rsidRDefault="00C90E4E" w:rsidP="00C90E4E"/>
    <w:p w14:paraId="254FD8BB" w14:textId="77777777" w:rsidR="00C90E4E" w:rsidRDefault="00C90E4E" w:rsidP="00C90E4E"/>
    <w:p w14:paraId="6378C9C3" w14:textId="77777777" w:rsidR="00C90E4E" w:rsidRDefault="00C90E4E" w:rsidP="00C90E4E"/>
    <w:p w14:paraId="6B14571A" w14:textId="77777777" w:rsidR="00C90E4E" w:rsidRDefault="00C90E4E" w:rsidP="00C90E4E"/>
    <w:p w14:paraId="02B70589" w14:textId="77777777" w:rsidR="00C90E4E" w:rsidRDefault="00C90E4E" w:rsidP="00C90E4E"/>
    <w:p w14:paraId="618F210C" w14:textId="77777777" w:rsidR="00C90E4E" w:rsidRDefault="00C90E4E" w:rsidP="00C90E4E"/>
    <w:p w14:paraId="03835E71" w14:textId="77777777" w:rsidR="00C90E4E" w:rsidRDefault="00C90E4E" w:rsidP="00C90E4E"/>
    <w:p w14:paraId="468CCAFC" w14:textId="77777777" w:rsidR="00C90E4E" w:rsidRDefault="00C90E4E" w:rsidP="00C90E4E"/>
    <w:p w14:paraId="1C25F747" w14:textId="77777777" w:rsidR="00C90E4E" w:rsidRDefault="00C90E4E" w:rsidP="00C90E4E"/>
    <w:p w14:paraId="7E1B40E1" w14:textId="77777777" w:rsidR="00C90E4E" w:rsidRDefault="00C90E4E" w:rsidP="00C90E4E"/>
    <w:p w14:paraId="364FBB67" w14:textId="77777777" w:rsidR="00C90E4E" w:rsidRDefault="00C90E4E" w:rsidP="00C90E4E"/>
    <w:p w14:paraId="28ED25A1" w14:textId="77777777" w:rsidR="00C90E4E" w:rsidRDefault="00C90E4E" w:rsidP="00C90E4E"/>
    <w:p w14:paraId="32AFD70E" w14:textId="77777777" w:rsidR="00C90E4E" w:rsidRDefault="00C90E4E" w:rsidP="00C90E4E"/>
    <w:p w14:paraId="141BCB8D" w14:textId="77777777" w:rsidR="00C90E4E" w:rsidRDefault="00C90E4E" w:rsidP="00C90E4E"/>
    <w:p w14:paraId="78A1F53A" w14:textId="77777777" w:rsidR="00C90E4E" w:rsidRDefault="00C90E4E" w:rsidP="00C90E4E"/>
    <w:p w14:paraId="4557794B" w14:textId="77777777" w:rsidR="00C90E4E" w:rsidRDefault="00C90E4E" w:rsidP="00C90E4E"/>
    <w:p w14:paraId="108968F9" w14:textId="77777777" w:rsidR="00C90E4E" w:rsidRDefault="00C90E4E" w:rsidP="00C90E4E"/>
    <w:p w14:paraId="51DBB346" w14:textId="77777777" w:rsidR="00C90E4E" w:rsidRDefault="00C90E4E" w:rsidP="00C90E4E"/>
    <w:p w14:paraId="7ECD40DC" w14:textId="77777777" w:rsidR="00C90E4E" w:rsidRDefault="00C90E4E" w:rsidP="00C90E4E"/>
    <w:p w14:paraId="4DE84458" w14:textId="77777777" w:rsidR="00C90E4E" w:rsidRDefault="00C90E4E" w:rsidP="00C90E4E"/>
    <w:p w14:paraId="0BF66A26" w14:textId="77777777" w:rsidR="00C90E4E" w:rsidRDefault="00C90E4E" w:rsidP="00C90E4E"/>
    <w:p w14:paraId="10EDAEEE" w14:textId="24996CCF" w:rsidR="00AC2C6D" w:rsidRPr="00336016" w:rsidRDefault="00AC2C6D" w:rsidP="00336016">
      <w:pPr>
        <w:pStyle w:val="BodyA"/>
        <w:rPr>
          <w:rFonts w:ascii="Arial Narrow" w:hAnsi="Arial Narrow"/>
        </w:rPr>
      </w:pPr>
      <w:bookmarkStart w:id="0" w:name="_GoBack"/>
      <w:bookmarkEnd w:id="0"/>
      <w:r w:rsidRPr="000C48DA">
        <w:rPr>
          <w:rFonts w:ascii="Arial Narrow" w:hAnsi="Arial Narrow"/>
          <w:sz w:val="28"/>
          <w:szCs w:val="28"/>
        </w:rPr>
        <w:t>Please rate the difficulty of this task:</w:t>
      </w:r>
    </w:p>
    <w:p w14:paraId="095C94FD" w14:textId="77777777" w:rsidR="00AC2C6D" w:rsidRPr="000C48DA" w:rsidRDefault="00AC2C6D" w:rsidP="00AC2C6D">
      <w:pPr>
        <w:rPr>
          <w:rFonts w:ascii="Arial Narrow" w:hAnsi="Arial Narrow"/>
          <w:sz w:val="28"/>
          <w:szCs w:val="28"/>
        </w:rPr>
      </w:pPr>
    </w:p>
    <w:p w14:paraId="3FCC6E0D" w14:textId="77777777" w:rsidR="00AC2C6D" w:rsidRPr="000C48DA" w:rsidRDefault="00AC2C6D" w:rsidP="00AC2C6D">
      <w:pPr>
        <w:ind w:firstLine="720"/>
        <w:rPr>
          <w:rFonts w:ascii="Arial Narrow" w:hAnsi="Arial Narrow"/>
          <w:sz w:val="28"/>
          <w:szCs w:val="28"/>
        </w:rPr>
      </w:pPr>
      <w:r w:rsidRPr="000C48DA">
        <w:rPr>
          <w:rFonts w:ascii="Arial Narrow" w:hAnsi="Arial Narrow"/>
          <w:sz w:val="28"/>
          <w:szCs w:val="28"/>
          <w:lang w:bidi="x-none"/>
        </w:rPr>
        <w:t xml:space="preserve">Very Hard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 </w:t>
      </w:r>
      <w:r w:rsidRPr="000C48DA">
        <w:rPr>
          <w:rFonts w:ascii="Arial Narrow" w:hAnsi="Arial Narrow"/>
          <w:sz w:val="28"/>
          <w:szCs w:val="28"/>
          <w:lang w:bidi="x-none"/>
        </w:rPr>
        <w:sym w:font="Webdings" w:char="F063"/>
      </w:r>
      <w:r w:rsidRPr="000C48DA">
        <w:rPr>
          <w:rFonts w:ascii="Arial Narrow" w:hAnsi="Arial Narrow"/>
          <w:sz w:val="28"/>
          <w:szCs w:val="28"/>
          <w:lang w:bidi="x-none"/>
        </w:rPr>
        <w:t xml:space="preserve">   Very Easy</w:t>
      </w:r>
    </w:p>
    <w:p w14:paraId="20A6AEC8" w14:textId="77777777" w:rsidR="00AC2C6D" w:rsidRDefault="00AC2C6D" w:rsidP="00AC2C6D">
      <w:pPr>
        <w:rPr>
          <w:rFonts w:ascii="Arial Narrow" w:hAnsi="Arial Narrow"/>
          <w:sz w:val="28"/>
          <w:szCs w:val="28"/>
        </w:rPr>
      </w:pPr>
    </w:p>
    <w:p w14:paraId="22A3F691" w14:textId="77777777" w:rsidR="00AC2C6D" w:rsidRDefault="00AC2C6D" w:rsidP="006A0DD1">
      <w:pPr>
        <w:rPr>
          <w:rFonts w:ascii="Arial Narrow" w:hAnsi="Arial Narrow"/>
          <w:sz w:val="28"/>
          <w:lang w:val="en-US" w:bidi="x-none"/>
        </w:rPr>
      </w:pPr>
    </w:p>
    <w:p w14:paraId="5DE0168B" w14:textId="77777777" w:rsidR="006B2521" w:rsidRDefault="006B2521" w:rsidP="006A0DD1">
      <w:pPr>
        <w:rPr>
          <w:rFonts w:ascii="Arial Narrow" w:hAnsi="Arial Narrow"/>
          <w:sz w:val="28"/>
          <w:lang w:val="en-US" w:bidi="x-none"/>
        </w:rPr>
      </w:pPr>
    </w:p>
    <w:p w14:paraId="417F38AF" w14:textId="77777777" w:rsidR="006B2521" w:rsidRDefault="006B2521" w:rsidP="006A0DD1">
      <w:pPr>
        <w:rPr>
          <w:rFonts w:ascii="Arial Narrow" w:hAnsi="Arial Narrow"/>
          <w:sz w:val="28"/>
          <w:lang w:val="en-US" w:bidi="x-none"/>
        </w:rPr>
      </w:pPr>
    </w:p>
    <w:p w14:paraId="017A6067" w14:textId="19CD9F3E" w:rsidR="00F31C87" w:rsidRPr="000C48DA" w:rsidRDefault="00486256" w:rsidP="006A0DD1">
      <w:pPr>
        <w:rPr>
          <w:rFonts w:ascii="Arial Narrow" w:hAnsi="Arial Narrow"/>
          <w:sz w:val="28"/>
          <w:lang w:val="en-US" w:bidi="x-none"/>
        </w:rPr>
      </w:pPr>
      <w:r w:rsidRPr="000C48DA">
        <w:rPr>
          <w:rFonts w:ascii="Arial Narrow" w:hAnsi="Arial Narrow"/>
          <w:sz w:val="28"/>
          <w:lang w:val="en-US" w:bidi="x-none"/>
        </w:rPr>
        <w:t xml:space="preserve">Thank you. This brings us to the end of the tasks.  </w:t>
      </w:r>
    </w:p>
    <w:sectPr w:rsidR="00F31C87" w:rsidRPr="000C48DA" w:rsidSect="004111A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60" w:right="1183" w:bottom="1276" w:left="1701" w:header="142" w:footer="342" w:gutter="0"/>
      <w:cols w:space="70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82E36A" w14:textId="77777777" w:rsidR="004F3A1C" w:rsidRDefault="004F3A1C" w:rsidP="006A0DD1">
      <w:r>
        <w:separator/>
      </w:r>
    </w:p>
  </w:endnote>
  <w:endnote w:type="continuationSeparator" w:id="0">
    <w:p w14:paraId="5A31C805" w14:textId="77777777" w:rsidR="004F3A1C" w:rsidRDefault="004F3A1C" w:rsidP="006A0DD1">
      <w:r>
        <w:continuationSeparator/>
      </w:r>
    </w:p>
  </w:endnote>
  <w:endnote w:type="continuationNotice" w:id="1">
    <w:p w14:paraId="41BACB77" w14:textId="77777777" w:rsidR="004F3A1C" w:rsidRDefault="004F3A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charset w:val="80"/>
    <w:family w:val="swiss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ebdings">
    <w:panose1 w:val="05030102010509060703"/>
    <w:charset w:val="02"/>
    <w:family w:val="auto"/>
    <w:pitch w:val="variable"/>
    <w:sig w:usb0="00000000" w:usb1="10000000" w:usb2="00000000" w:usb3="00000000" w:csb0="80000000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明朝"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26E541" w14:textId="77777777" w:rsidR="004F3A1C" w:rsidRDefault="004F3A1C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5B07A" w14:textId="77777777" w:rsidR="004F3A1C" w:rsidRDefault="004F3A1C" w:rsidP="0072620C">
    <w:pPr>
      <w:pStyle w:val="Footer"/>
      <w:ind w:right="360"/>
      <w:rPr>
        <w:rStyle w:val="PageNumber"/>
      </w:rPr>
    </w:pPr>
  </w:p>
  <w:p w14:paraId="0BC00534" w14:textId="77777777" w:rsidR="004F3A1C" w:rsidRDefault="004F3A1C" w:rsidP="006A0DD1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7EFD47" w14:textId="68F920BF" w:rsidR="004F3A1C" w:rsidRDefault="004F3A1C" w:rsidP="0072620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83E2B">
      <w:rPr>
        <w:rStyle w:val="PageNumber"/>
        <w:noProof/>
      </w:rPr>
      <w:t>1</w:t>
    </w:r>
    <w:r>
      <w:rPr>
        <w:rStyle w:val="PageNumber"/>
      </w:rPr>
      <w:fldChar w:fldCharType="end"/>
    </w:r>
  </w:p>
  <w:p w14:paraId="2AE44496" w14:textId="33344B25" w:rsidR="004F3A1C" w:rsidRPr="000C48DA" w:rsidRDefault="004F3A1C" w:rsidP="006A0DD1">
    <w:pPr>
      <w:pStyle w:val="Footer"/>
      <w:rPr>
        <w:rFonts w:ascii="Arial Narrow" w:hAnsi="Arial Narrow"/>
        <w:sz w:val="16"/>
        <w:szCs w:val="16"/>
      </w:rPr>
    </w:pPr>
    <w:bookmarkStart w:id="1" w:name="OLE_LINK1"/>
    <w:bookmarkStart w:id="2" w:name="OLE_LINK2"/>
    <w:r w:rsidRPr="000C48DA">
      <w:rPr>
        <w:rFonts w:ascii="Arial Narrow" w:hAnsi="Arial Narrow"/>
        <w:sz w:val="16"/>
        <w:szCs w:val="16"/>
      </w:rPr>
      <w:t xml:space="preserve">Faculty of Science Engineering and Technology </w:t>
    </w:r>
  </w:p>
  <w:p w14:paraId="1227F06F" w14:textId="77777777" w:rsidR="004F3A1C" w:rsidRPr="000C48DA" w:rsidRDefault="004F3A1C" w:rsidP="006A0DD1">
    <w:pPr>
      <w:pStyle w:val="Footer"/>
      <w:rPr>
        <w:rFonts w:ascii="Arial Narrow" w:hAnsi="Arial Narrow"/>
        <w:sz w:val="16"/>
        <w:szCs w:val="16"/>
      </w:rPr>
    </w:pPr>
    <w:r w:rsidRPr="000C48DA">
      <w:rPr>
        <w:rFonts w:ascii="Arial Narrow" w:hAnsi="Arial Narrow"/>
        <w:sz w:val="16"/>
        <w:szCs w:val="16"/>
      </w:rPr>
      <w:t>Swinburne University of Technology</w:t>
    </w:r>
  </w:p>
  <w:bookmarkEnd w:id="1"/>
  <w:bookmarkEnd w:id="2"/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5C03BA" w14:textId="77777777" w:rsidR="004F3A1C" w:rsidRDefault="004F3A1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105E00" w14:textId="77777777" w:rsidR="004F3A1C" w:rsidRDefault="004F3A1C" w:rsidP="006A0DD1">
      <w:r>
        <w:separator/>
      </w:r>
    </w:p>
  </w:footnote>
  <w:footnote w:type="continuationSeparator" w:id="0">
    <w:p w14:paraId="249405C1" w14:textId="77777777" w:rsidR="004F3A1C" w:rsidRDefault="004F3A1C" w:rsidP="006A0DD1">
      <w:r>
        <w:continuationSeparator/>
      </w:r>
    </w:p>
  </w:footnote>
  <w:footnote w:type="continuationNotice" w:id="1">
    <w:p w14:paraId="66E9A74B" w14:textId="77777777" w:rsidR="004F3A1C" w:rsidRDefault="004F3A1C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514D45" w14:textId="77777777" w:rsidR="004F3A1C" w:rsidRDefault="004F3A1C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7A6C68" w14:textId="77777777" w:rsidR="004F3A1C" w:rsidRDefault="004F3A1C" w:rsidP="006A0DD1"/>
  <w:tbl>
    <w:tblPr>
      <w:tblpPr w:leftFromText="180" w:rightFromText="180" w:vertAnchor="text" w:tblpXSpec="center" w:tblpY="1"/>
      <w:tblOverlap w:val="never"/>
      <w:tblW w:w="0" w:type="auto"/>
      <w:jc w:val="center"/>
      <w:tblBorders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  <w:insideH w:val="single" w:sz="4" w:space="0" w:color="808080"/>
        <w:insideV w:val="single" w:sz="4" w:space="0" w:color="808080"/>
      </w:tblBorders>
      <w:tblLook w:val="00A0" w:firstRow="1" w:lastRow="0" w:firstColumn="1" w:lastColumn="0" w:noHBand="0" w:noVBand="0"/>
    </w:tblPr>
    <w:tblGrid>
      <w:gridCol w:w="1559"/>
      <w:gridCol w:w="957"/>
      <w:gridCol w:w="1806"/>
      <w:gridCol w:w="1518"/>
      <w:gridCol w:w="3732"/>
    </w:tblGrid>
    <w:tr w:rsidR="004F3A1C" w:rsidRPr="00A53934" w14:paraId="001AC664" w14:textId="77777777">
      <w:trPr>
        <w:trHeight w:val="430"/>
        <w:jc w:val="center"/>
      </w:trPr>
      <w:tc>
        <w:tcPr>
          <w:tcW w:w="2518" w:type="dxa"/>
          <w:gridSpan w:val="2"/>
          <w:shd w:val="clear" w:color="auto" w:fill="D9D9D9"/>
          <w:vAlign w:val="center"/>
        </w:tcPr>
        <w:p w14:paraId="1C9DA302" w14:textId="77777777" w:rsidR="004F3A1C" w:rsidRPr="00A53934" w:rsidRDefault="004F3A1C" w:rsidP="006A0DD1">
          <w:pPr>
            <w:rPr>
              <w:lang w:bidi="x-none"/>
            </w:rPr>
          </w:pPr>
          <w:r w:rsidRPr="00A53934">
            <w:rPr>
              <w:lang w:bidi="x-none"/>
            </w:rPr>
            <w:t>Student Team Info.</w:t>
          </w:r>
        </w:p>
      </w:tc>
      <w:tc>
        <w:tcPr>
          <w:tcW w:w="1985" w:type="dxa"/>
          <w:shd w:val="clear" w:color="auto" w:fill="auto"/>
          <w:vAlign w:val="center"/>
        </w:tcPr>
        <w:p w14:paraId="6683334E" w14:textId="77777777" w:rsidR="004F3A1C" w:rsidRPr="00A53934" w:rsidRDefault="004F3A1C" w:rsidP="006A0DD1">
          <w:pPr>
            <w:rPr>
              <w:lang w:bidi="x-none"/>
            </w:rPr>
          </w:pPr>
          <w:r w:rsidRPr="00A53934">
            <w:rPr>
              <w:lang w:bidi="x-none"/>
            </w:rPr>
            <w:t xml:space="preserve">Student Names        </w:t>
          </w:r>
        </w:p>
      </w:tc>
      <w:tc>
        <w:tcPr>
          <w:tcW w:w="6095" w:type="dxa"/>
          <w:gridSpan w:val="2"/>
          <w:shd w:val="clear" w:color="auto" w:fill="D9D9D9"/>
          <w:vAlign w:val="center"/>
        </w:tcPr>
        <w:p w14:paraId="52541E49" w14:textId="1982A27F" w:rsidR="004F3A1C" w:rsidRPr="00A53934" w:rsidRDefault="004F3A1C" w:rsidP="006A0DD1">
          <w:pPr>
            <w:rPr>
              <w:lang w:bidi="x-none"/>
            </w:rPr>
          </w:pPr>
          <w:r w:rsidRPr="00A53934">
            <w:rPr>
              <w:lang w:bidi="x-none"/>
            </w:rPr>
            <w:t xml:space="preserve">Team No:   </w:t>
          </w:r>
          <w:r>
            <w:rPr>
              <w:lang w:bidi="x-none"/>
            </w:rPr>
            <w:t>6     Semester:  2</w:t>
          </w:r>
          <w:r w:rsidRPr="00A53934">
            <w:rPr>
              <w:lang w:bidi="x-none"/>
            </w:rPr>
            <w:t xml:space="preserve">          Year:        </w:t>
          </w:r>
          <w:r>
            <w:rPr>
              <w:lang w:bidi="x-none"/>
            </w:rPr>
            <w:t>2017</w:t>
          </w:r>
          <w:r w:rsidRPr="00A53934">
            <w:rPr>
              <w:lang w:bidi="x-none"/>
            </w:rPr>
            <w:t xml:space="preserve">           </w:t>
          </w:r>
        </w:p>
      </w:tc>
    </w:tr>
    <w:tr w:rsidR="004F3A1C" w:rsidRPr="00A53934" w14:paraId="245D0BAE" w14:textId="77777777">
      <w:trPr>
        <w:jc w:val="center"/>
      </w:trPr>
      <w:tc>
        <w:tcPr>
          <w:tcW w:w="1701" w:type="dxa"/>
          <w:shd w:val="clear" w:color="auto" w:fill="E0E0E0"/>
          <w:vAlign w:val="center"/>
        </w:tcPr>
        <w:p w14:paraId="1E39A513" w14:textId="77777777" w:rsidR="004F3A1C" w:rsidRPr="00A53934" w:rsidRDefault="004F3A1C" w:rsidP="006A0DD1">
          <w:pPr>
            <w:rPr>
              <w:lang w:bidi="x-none"/>
            </w:rPr>
          </w:pPr>
          <w:r w:rsidRPr="00A53934">
            <w:rPr>
              <w:lang w:bidi="x-none"/>
            </w:rPr>
            <w:t>Tutorial Day:</w:t>
          </w:r>
        </w:p>
      </w:tc>
      <w:tc>
        <w:tcPr>
          <w:tcW w:w="817" w:type="dxa"/>
        </w:tcPr>
        <w:p w14:paraId="247E8CF7" w14:textId="06E8B4A6" w:rsidR="004F3A1C" w:rsidRPr="00A53934" w:rsidRDefault="004F3A1C" w:rsidP="006A0DD1">
          <w:pPr>
            <w:rPr>
              <w:lang w:bidi="x-none"/>
            </w:rPr>
          </w:pPr>
          <w:r>
            <w:rPr>
              <w:lang w:bidi="x-none"/>
            </w:rPr>
            <w:t>Monday</w:t>
          </w:r>
        </w:p>
      </w:tc>
      <w:tc>
        <w:tcPr>
          <w:tcW w:w="3827" w:type="dxa"/>
          <w:gridSpan w:val="2"/>
        </w:tcPr>
        <w:p w14:paraId="25F2B766" w14:textId="1F0735D8" w:rsidR="004F3A1C" w:rsidRPr="000A328E" w:rsidRDefault="004F3A1C" w:rsidP="00713389">
          <w:pPr>
            <w:rPr>
              <w:lang w:val="en-US" w:bidi="x-none"/>
            </w:rPr>
          </w:pPr>
          <w:r w:rsidRPr="00A53934">
            <w:rPr>
              <w:lang w:bidi="x-none"/>
            </w:rPr>
            <w:t xml:space="preserve">1. </w:t>
          </w:r>
          <w:r w:rsidRPr="000A328E">
            <w:rPr>
              <w:lang w:val="en-US" w:bidi="x-none"/>
            </w:rPr>
            <w:t xml:space="preserve">Georgios Ntrallos </w:t>
          </w:r>
        </w:p>
      </w:tc>
      <w:tc>
        <w:tcPr>
          <w:tcW w:w="4253" w:type="dxa"/>
        </w:tcPr>
        <w:p w14:paraId="6B728B76" w14:textId="514432C3" w:rsidR="004F3A1C" w:rsidRPr="009D4563" w:rsidRDefault="004F3A1C" w:rsidP="006A0DD1">
          <w:pPr>
            <w:rPr>
              <w:lang w:val="en-US" w:bidi="x-none"/>
            </w:rPr>
          </w:pPr>
          <w:r w:rsidRPr="00A53934">
            <w:rPr>
              <w:lang w:bidi="x-none"/>
            </w:rPr>
            <w:t>3.</w:t>
          </w:r>
          <w:r w:rsidRPr="009D4563">
            <w:rPr>
              <w:lang w:val="en-US" w:bidi="x-none"/>
            </w:rPr>
            <w:t xml:space="preserve">Duy Thuc Pham </w:t>
          </w:r>
        </w:p>
      </w:tc>
    </w:tr>
    <w:tr w:rsidR="004F3A1C" w:rsidRPr="00A53934" w14:paraId="0856DD9E" w14:textId="77777777">
      <w:trPr>
        <w:trHeight w:val="291"/>
        <w:jc w:val="center"/>
      </w:trPr>
      <w:tc>
        <w:tcPr>
          <w:tcW w:w="1701" w:type="dxa"/>
          <w:shd w:val="clear" w:color="auto" w:fill="E0E0E0"/>
        </w:tcPr>
        <w:p w14:paraId="2095D593" w14:textId="77777777" w:rsidR="004F3A1C" w:rsidRPr="00A53934" w:rsidRDefault="004F3A1C" w:rsidP="006A0DD1">
          <w:pPr>
            <w:rPr>
              <w:lang w:bidi="x-none"/>
            </w:rPr>
          </w:pPr>
          <w:r w:rsidRPr="00A53934">
            <w:rPr>
              <w:lang w:bidi="x-none"/>
            </w:rPr>
            <w:t>Tutorial Time:</w:t>
          </w:r>
        </w:p>
      </w:tc>
      <w:tc>
        <w:tcPr>
          <w:tcW w:w="817" w:type="dxa"/>
        </w:tcPr>
        <w:p w14:paraId="2F2F2732" w14:textId="0EAD22D1" w:rsidR="004F3A1C" w:rsidRPr="00A53934" w:rsidRDefault="004F3A1C" w:rsidP="006A0DD1">
          <w:pPr>
            <w:rPr>
              <w:lang w:bidi="x-none"/>
            </w:rPr>
          </w:pPr>
          <w:r>
            <w:rPr>
              <w:lang w:bidi="x-none"/>
            </w:rPr>
            <w:t>12:30-2:30</w:t>
          </w:r>
        </w:p>
      </w:tc>
      <w:tc>
        <w:tcPr>
          <w:tcW w:w="3827" w:type="dxa"/>
          <w:gridSpan w:val="2"/>
        </w:tcPr>
        <w:p w14:paraId="3EFF64E2" w14:textId="00F65353" w:rsidR="004F3A1C" w:rsidRPr="000A328E" w:rsidRDefault="004F3A1C" w:rsidP="006A0DD1">
          <w:pPr>
            <w:rPr>
              <w:highlight w:val="yellow"/>
              <w:lang w:val="en-US" w:bidi="x-none"/>
            </w:rPr>
          </w:pPr>
          <w:r>
            <w:rPr>
              <w:lang w:bidi="x-none"/>
            </w:rPr>
            <w:t xml:space="preserve">2. </w:t>
          </w:r>
          <w:r w:rsidRPr="000A328E">
            <w:rPr>
              <w:lang w:val="en-US" w:bidi="x-none"/>
            </w:rPr>
            <w:t xml:space="preserve">Abdul Moiz </w:t>
          </w:r>
        </w:p>
      </w:tc>
      <w:tc>
        <w:tcPr>
          <w:tcW w:w="4253" w:type="dxa"/>
        </w:tcPr>
        <w:p w14:paraId="66CE0306" w14:textId="112615BA" w:rsidR="004F3A1C" w:rsidRPr="00452E28" w:rsidRDefault="004F3A1C" w:rsidP="006A0DD1">
          <w:pPr>
            <w:rPr>
              <w:lang w:val="en-US" w:bidi="x-none"/>
            </w:rPr>
          </w:pPr>
          <w:r w:rsidRPr="00A53934">
            <w:rPr>
              <w:lang w:bidi="x-none"/>
            </w:rPr>
            <w:t>4.</w:t>
          </w:r>
          <w:r w:rsidRPr="00452E28">
            <w:rPr>
              <w:lang w:val="en-US" w:bidi="x-none"/>
            </w:rPr>
            <w:t xml:space="preserve">Chinnappa Mookalera Poonacha </w:t>
          </w:r>
        </w:p>
      </w:tc>
    </w:tr>
  </w:tbl>
  <w:p w14:paraId="0780A11D" w14:textId="77777777" w:rsidR="004F3A1C" w:rsidRDefault="004F3A1C" w:rsidP="006A0DD1"/>
  <w:p w14:paraId="6CB1772D" w14:textId="77777777" w:rsidR="004F3A1C" w:rsidRDefault="004F3A1C" w:rsidP="006A0DD1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F8241" w14:textId="77777777" w:rsidR="004F3A1C" w:rsidRDefault="004F3A1C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6A261D"/>
    <w:multiLevelType w:val="hybridMultilevel"/>
    <w:tmpl w:val="D6028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537B78"/>
    <w:multiLevelType w:val="hybridMultilevel"/>
    <w:tmpl w:val="E618ED28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71256DAB"/>
    <w:multiLevelType w:val="hybridMultilevel"/>
    <w:tmpl w:val="FE10767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7A4D3685"/>
    <w:multiLevelType w:val="hybridMultilevel"/>
    <w:tmpl w:val="804C8B82"/>
    <w:lvl w:ilvl="0" w:tplc="2618ED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NzA2B2JjI1MjMyUdpeDU4uLM/DyQApNaADsC6K0sAAAA"/>
  </w:docVars>
  <w:rsids>
    <w:rsidRoot w:val="00D33BDA"/>
    <w:rsid w:val="00024356"/>
    <w:rsid w:val="00031DF6"/>
    <w:rsid w:val="00066671"/>
    <w:rsid w:val="000678C6"/>
    <w:rsid w:val="00071027"/>
    <w:rsid w:val="00090863"/>
    <w:rsid w:val="00093DA1"/>
    <w:rsid w:val="000A328E"/>
    <w:rsid w:val="000B10EE"/>
    <w:rsid w:val="000C48DA"/>
    <w:rsid w:val="000D5227"/>
    <w:rsid w:val="000F2CC3"/>
    <w:rsid w:val="00134EE3"/>
    <w:rsid w:val="00146B95"/>
    <w:rsid w:val="001605B2"/>
    <w:rsid w:val="00166FC3"/>
    <w:rsid w:val="001768F0"/>
    <w:rsid w:val="001769CA"/>
    <w:rsid w:val="00183E2B"/>
    <w:rsid w:val="001A7490"/>
    <w:rsid w:val="001E6C59"/>
    <w:rsid w:val="001E7D1D"/>
    <w:rsid w:val="0021006F"/>
    <w:rsid w:val="002373F5"/>
    <w:rsid w:val="00240CD6"/>
    <w:rsid w:val="002A509D"/>
    <w:rsid w:val="002B41B6"/>
    <w:rsid w:val="002B4EF5"/>
    <w:rsid w:val="003176F6"/>
    <w:rsid w:val="00335C25"/>
    <w:rsid w:val="00336016"/>
    <w:rsid w:val="00385A7D"/>
    <w:rsid w:val="00385B23"/>
    <w:rsid w:val="00392A73"/>
    <w:rsid w:val="003B03C2"/>
    <w:rsid w:val="003C6790"/>
    <w:rsid w:val="003D5DE2"/>
    <w:rsid w:val="003E3D45"/>
    <w:rsid w:val="004111A9"/>
    <w:rsid w:val="00452E28"/>
    <w:rsid w:val="00486256"/>
    <w:rsid w:val="00493E59"/>
    <w:rsid w:val="00494B52"/>
    <w:rsid w:val="004B64C5"/>
    <w:rsid w:val="004B68BC"/>
    <w:rsid w:val="004C58B6"/>
    <w:rsid w:val="004D4F12"/>
    <w:rsid w:val="004F3A1C"/>
    <w:rsid w:val="00511E1A"/>
    <w:rsid w:val="00544E6D"/>
    <w:rsid w:val="005A22B6"/>
    <w:rsid w:val="005A35DC"/>
    <w:rsid w:val="005B7890"/>
    <w:rsid w:val="005C10D8"/>
    <w:rsid w:val="005F5A6F"/>
    <w:rsid w:val="00606F4D"/>
    <w:rsid w:val="00607A40"/>
    <w:rsid w:val="00607FC6"/>
    <w:rsid w:val="006662D6"/>
    <w:rsid w:val="00684A52"/>
    <w:rsid w:val="006A0DD1"/>
    <w:rsid w:val="006B2521"/>
    <w:rsid w:val="006E7C8F"/>
    <w:rsid w:val="00710E92"/>
    <w:rsid w:val="00713389"/>
    <w:rsid w:val="0072620C"/>
    <w:rsid w:val="00752903"/>
    <w:rsid w:val="00756DFC"/>
    <w:rsid w:val="00761A4A"/>
    <w:rsid w:val="00794D56"/>
    <w:rsid w:val="007A55DD"/>
    <w:rsid w:val="007A719E"/>
    <w:rsid w:val="007C0DF1"/>
    <w:rsid w:val="007F15CF"/>
    <w:rsid w:val="007F471F"/>
    <w:rsid w:val="0082681C"/>
    <w:rsid w:val="008444DA"/>
    <w:rsid w:val="00847033"/>
    <w:rsid w:val="00864E9A"/>
    <w:rsid w:val="0086708B"/>
    <w:rsid w:val="0088746D"/>
    <w:rsid w:val="00895C80"/>
    <w:rsid w:val="008B1C8E"/>
    <w:rsid w:val="008C02CC"/>
    <w:rsid w:val="008C2D64"/>
    <w:rsid w:val="008F6A68"/>
    <w:rsid w:val="00905128"/>
    <w:rsid w:val="009262A4"/>
    <w:rsid w:val="0094207B"/>
    <w:rsid w:val="00994D59"/>
    <w:rsid w:val="009A340D"/>
    <w:rsid w:val="009C176B"/>
    <w:rsid w:val="009C53D8"/>
    <w:rsid w:val="009D4563"/>
    <w:rsid w:val="009E122F"/>
    <w:rsid w:val="009E43AE"/>
    <w:rsid w:val="009E5C7D"/>
    <w:rsid w:val="00A30238"/>
    <w:rsid w:val="00A31AB0"/>
    <w:rsid w:val="00A43A3E"/>
    <w:rsid w:val="00A54B3D"/>
    <w:rsid w:val="00A66941"/>
    <w:rsid w:val="00A70A4E"/>
    <w:rsid w:val="00AA0BC9"/>
    <w:rsid w:val="00AB2A3A"/>
    <w:rsid w:val="00AB7403"/>
    <w:rsid w:val="00AC2C6D"/>
    <w:rsid w:val="00AD11BE"/>
    <w:rsid w:val="00AE0CD6"/>
    <w:rsid w:val="00AF27B0"/>
    <w:rsid w:val="00B02995"/>
    <w:rsid w:val="00B0323D"/>
    <w:rsid w:val="00B07B49"/>
    <w:rsid w:val="00B14E79"/>
    <w:rsid w:val="00B253AB"/>
    <w:rsid w:val="00B63171"/>
    <w:rsid w:val="00B82E0F"/>
    <w:rsid w:val="00B84370"/>
    <w:rsid w:val="00BA5F78"/>
    <w:rsid w:val="00C03F89"/>
    <w:rsid w:val="00C45268"/>
    <w:rsid w:val="00C45B3C"/>
    <w:rsid w:val="00C667C1"/>
    <w:rsid w:val="00C73138"/>
    <w:rsid w:val="00C87642"/>
    <w:rsid w:val="00C90E4E"/>
    <w:rsid w:val="00D07CFD"/>
    <w:rsid w:val="00D270F1"/>
    <w:rsid w:val="00D33BDA"/>
    <w:rsid w:val="00D54CE8"/>
    <w:rsid w:val="00D8639B"/>
    <w:rsid w:val="00DA40D4"/>
    <w:rsid w:val="00DA4DD2"/>
    <w:rsid w:val="00DC5BB2"/>
    <w:rsid w:val="00DE5747"/>
    <w:rsid w:val="00DF7667"/>
    <w:rsid w:val="00E00AB1"/>
    <w:rsid w:val="00E13B73"/>
    <w:rsid w:val="00E72C27"/>
    <w:rsid w:val="00E85879"/>
    <w:rsid w:val="00E91485"/>
    <w:rsid w:val="00EC7458"/>
    <w:rsid w:val="00ED003D"/>
    <w:rsid w:val="00ED2D07"/>
    <w:rsid w:val="00EF6460"/>
    <w:rsid w:val="00F000A7"/>
    <w:rsid w:val="00F249C9"/>
    <w:rsid w:val="00F31C87"/>
    <w:rsid w:val="00F37B1F"/>
    <w:rsid w:val="00F4074C"/>
    <w:rsid w:val="00F96156"/>
    <w:rsid w:val="00FE1482"/>
    <w:rsid w:val="00FF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oNotEmbedSmartTags/>
  <w:decimalSymbol w:val="."/>
  <w:listSeparator w:val=","/>
  <w14:docId w14:val="75D4C315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C2C6D"/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671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256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A2514"/>
    <w:rPr>
      <w:lang w:bidi="x-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A251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9A2514"/>
    <w:pPr>
      <w:tabs>
        <w:tab w:val="center" w:pos="4320"/>
        <w:tab w:val="right" w:pos="8640"/>
      </w:tabs>
    </w:pPr>
  </w:style>
  <w:style w:type="character" w:styleId="Hyperlink">
    <w:name w:val="Hyperlink"/>
    <w:rsid w:val="00BE2FBB"/>
    <w:rPr>
      <w:color w:val="0000FF"/>
      <w:u w:val="single"/>
    </w:rPr>
  </w:style>
  <w:style w:type="character" w:styleId="PageNumber">
    <w:name w:val="page number"/>
    <w:basedOn w:val="DefaultParagraphFont"/>
    <w:rsid w:val="00E26304"/>
  </w:style>
  <w:style w:type="paragraph" w:styleId="BalloonText">
    <w:name w:val="Balloon Text"/>
    <w:basedOn w:val="Normal"/>
    <w:semiHidden/>
    <w:rsid w:val="00FA7039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2C7B57"/>
    <w:rPr>
      <w:sz w:val="18"/>
    </w:rPr>
  </w:style>
  <w:style w:type="paragraph" w:styleId="CommentText">
    <w:name w:val="annotation text"/>
    <w:basedOn w:val="Normal"/>
    <w:semiHidden/>
    <w:rsid w:val="002C7B57"/>
  </w:style>
  <w:style w:type="paragraph" w:styleId="CommentSubject">
    <w:name w:val="annotation subject"/>
    <w:basedOn w:val="CommentText"/>
    <w:next w:val="CommentText"/>
    <w:semiHidden/>
    <w:rsid w:val="002C7B57"/>
  </w:style>
  <w:style w:type="character" w:customStyle="1" w:styleId="Heading1Char">
    <w:name w:val="Heading 1 Char"/>
    <w:basedOn w:val="DefaultParagraphFont"/>
    <w:link w:val="Heading1"/>
    <w:uiPriority w:val="9"/>
    <w:rsid w:val="00066671"/>
    <w:rPr>
      <w:rFonts w:asciiTheme="majorHAnsi" w:eastAsiaTheme="majorEastAsia" w:hAnsiTheme="majorHAnsi" w:cstheme="majorBidi"/>
      <w:b/>
      <w:bCs/>
      <w:kern w:val="32"/>
      <w:sz w:val="48"/>
      <w:szCs w:val="48"/>
    </w:rPr>
  </w:style>
  <w:style w:type="paragraph" w:customStyle="1" w:styleId="Title1">
    <w:name w:val="Title 1"/>
    <w:basedOn w:val="Normal"/>
    <w:qFormat/>
    <w:rsid w:val="006A0DD1"/>
    <w:rPr>
      <w:sz w:val="72"/>
      <w:szCs w:val="72"/>
    </w:rPr>
  </w:style>
  <w:style w:type="paragraph" w:customStyle="1" w:styleId="BodyA">
    <w:name w:val="Body A"/>
    <w:rsid w:val="006A0DD1"/>
    <w:pPr>
      <w:tabs>
        <w:tab w:val="left" w:pos="8183"/>
      </w:tabs>
    </w:pPr>
    <w:rPr>
      <w:rFonts w:ascii="Calibri" w:eastAsia="ヒラギノ角ゴ Pro W3" w:hAnsi="Calibri"/>
      <w:color w:val="000000"/>
    </w:rPr>
  </w:style>
  <w:style w:type="paragraph" w:styleId="ListParagraph">
    <w:name w:val="List Paragraph"/>
    <w:basedOn w:val="Normal"/>
    <w:uiPriority w:val="34"/>
    <w:qFormat/>
    <w:rsid w:val="00E00AB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86256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oter" Target="footer3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6</Pages>
  <Words>424</Words>
  <Characters>2423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Usability Scale</vt:lpstr>
    </vt:vector>
  </TitlesOfParts>
  <Company>Swinburne University of Technology</Company>
  <LinksUpToDate>false</LinksUpToDate>
  <CharactersWithSpaces>2842</CharactersWithSpaces>
  <SharedDoc>false</SharedDoc>
  <HLinks>
    <vt:vector size="12" baseType="variant">
      <vt:variant>
        <vt:i4>458876</vt:i4>
      </vt:variant>
      <vt:variant>
        <vt:i4>3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  <vt:variant>
        <vt:i4>458876</vt:i4>
      </vt:variant>
      <vt:variant>
        <vt:i4>0</vt:i4>
      </vt:variant>
      <vt:variant>
        <vt:i4>0</vt:i4>
      </vt:variant>
      <vt:variant>
        <vt:i4>5</vt:i4>
      </vt:variant>
      <vt:variant>
        <vt:lpwstr>mailto:KvonBaggo@swin.edu.a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Usability Scale</dc:title>
  <dc:subject/>
  <dc:creator>Karola von Baggo</dc:creator>
  <cp:keywords/>
  <dc:description/>
  <cp:lastModifiedBy>DUY THUC PHAM</cp:lastModifiedBy>
  <cp:revision>95</cp:revision>
  <cp:lastPrinted>2007-09-13T02:19:00Z</cp:lastPrinted>
  <dcterms:created xsi:type="dcterms:W3CDTF">2015-07-25T10:49:00Z</dcterms:created>
  <dcterms:modified xsi:type="dcterms:W3CDTF">2017-10-09T00:41:00Z</dcterms:modified>
</cp:coreProperties>
</file>